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447333ED"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r>
      <w:r w:rsidR="00D32412" w:rsidRPr="00D32412">
        <w:rPr>
          <w:b/>
          <w:i/>
          <w:noProof/>
          <w:sz w:val="28"/>
        </w:rPr>
        <w:t>S5-224213</w:t>
      </w:r>
      <w:r w:rsidR="00BC1AA0">
        <w:rPr>
          <w:b/>
          <w:i/>
          <w:noProof/>
          <w:sz w:val="28"/>
        </w:rPr>
        <w:t>rev2</w:t>
      </w:r>
    </w:p>
    <w:p w14:paraId="4FA6B26D" w14:textId="77777777"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 27 June - 1 July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502F554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9F2C99">
        <w:rPr>
          <w:rFonts w:ascii="Arial" w:hAnsi="Arial" w:cs="Arial"/>
          <w:b/>
        </w:rPr>
        <w:t>0</w:t>
      </w:r>
      <w:r w:rsidR="005B40C1" w:rsidRPr="005B40C1">
        <w:rPr>
          <w:rFonts w:ascii="Arial" w:hAnsi="Arial" w:cs="Arial"/>
          <w:b/>
        </w:rPr>
        <w:t xml:space="preserve"> </w:t>
      </w:r>
      <w:r w:rsidR="009F2C99">
        <w:rPr>
          <w:rFonts w:ascii="Arial" w:hAnsi="Arial" w:cs="Arial"/>
          <w:b/>
        </w:rPr>
        <w:t xml:space="preserve">Add </w:t>
      </w:r>
      <w:r w:rsidR="003F389C">
        <w:rPr>
          <w:rFonts w:ascii="Arial" w:hAnsi="Arial" w:cs="Arial"/>
          <w:b/>
        </w:rPr>
        <w:t>clause B</w:t>
      </w:r>
      <w:r w:rsidR="009F2C99">
        <w:rPr>
          <w:rFonts w:ascii="Arial" w:hAnsi="Arial" w:cs="Arial"/>
          <w:b/>
        </w:rPr>
        <w:t>ackground</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0C2E36C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56BF" w:rsidRPr="00CA56BF">
        <w:rPr>
          <w:rFonts w:ascii="Arial" w:hAnsi="Arial"/>
          <w:b/>
        </w:rPr>
        <w:t>6.7.7.2 - FS_FSEV_WoP#2</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1147D63F" w:rsidR="00702C40" w:rsidRDefault="00702C40" w:rsidP="00702C40">
      <w:pPr>
        <w:pStyle w:val="Heading1"/>
      </w:pPr>
      <w:r>
        <w:t>2</w:t>
      </w:r>
      <w:r>
        <w:tab/>
        <w:t>References</w:t>
      </w:r>
    </w:p>
    <w:p w14:paraId="0BF2F07D" w14:textId="1669FD47" w:rsidR="006A30E1" w:rsidRPr="006A30E1" w:rsidRDefault="006A30E1" w:rsidP="006A30E1">
      <w:r>
        <w:t>None.</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3E36CC98" w:rsidR="006973F7" w:rsidRPr="006973F7" w:rsidRDefault="009F2C99" w:rsidP="006973F7">
      <w:r>
        <w:t xml:space="preserve">This </w:t>
      </w:r>
      <w:proofErr w:type="spellStart"/>
      <w:r>
        <w:t>pCR</w:t>
      </w:r>
      <w:proofErr w:type="spellEnd"/>
      <w:r>
        <w:t xml:space="preserve"> adds background information </w:t>
      </w:r>
      <w:r w:rsidR="00654059">
        <w:t xml:space="preserve">on the current state of the art as to alarm management and </w:t>
      </w:r>
      <w:proofErr w:type="spellStart"/>
      <w:r w:rsidR="00654059">
        <w:t>oulines</w:t>
      </w:r>
      <w:proofErr w:type="spellEnd"/>
      <w:r w:rsidR="00654059">
        <w:t xml:space="preserve"> the study scope.</w:t>
      </w:r>
    </w:p>
    <w:p w14:paraId="56A0AF36" w14:textId="77777777" w:rsidR="00702C40" w:rsidRDefault="00702C40" w:rsidP="00702C40">
      <w:pPr>
        <w:pStyle w:val="Heading1"/>
      </w:pPr>
      <w:r>
        <w:t>4</w:t>
      </w:r>
      <w:r>
        <w:tab/>
        <w:t xml:space="preserve">Detailed </w:t>
      </w:r>
      <w:proofErr w:type="gramStart"/>
      <w:r>
        <w:t>proposal</w:t>
      </w:r>
      <w:proofErr w:type="gramEnd"/>
    </w:p>
    <w:p w14:paraId="6D6E7F6F" w14:textId="237068AB"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9F2C99">
        <w:rPr>
          <w:lang w:eastAsia="zh-CN"/>
        </w:rPr>
        <w:t xml:space="preserve">0 </w:t>
      </w:r>
      <w:r w:rsidR="00702C40">
        <w:rPr>
          <w:lang w:eastAsia="zh-CN"/>
        </w:rPr>
        <w:t>[1].</w:t>
      </w:r>
    </w:p>
    <w:p w14:paraId="2A6C31B4"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7D6BEE14" w14:textId="1001EDDF" w:rsidR="006A30E1" w:rsidRDefault="006A30E1" w:rsidP="00702C40">
      <w:pPr>
        <w:rPr>
          <w:lang w:eastAsia="zh-CN"/>
        </w:rPr>
      </w:pPr>
    </w:p>
    <w:p w14:paraId="53BDD82E" w14:textId="77777777" w:rsidR="006A30E1" w:rsidRDefault="006A30E1" w:rsidP="006A30E1">
      <w:pPr>
        <w:pStyle w:val="Heading1"/>
        <w:rPr>
          <w:rFonts w:eastAsia="DengXian"/>
        </w:rPr>
      </w:pPr>
      <w:bookmarkStart w:id="1" w:name="_Toc100743296"/>
      <w:r>
        <w:rPr>
          <w:rFonts w:eastAsia="DengXian"/>
        </w:rPr>
        <w:t>2</w:t>
      </w:r>
      <w:r>
        <w:rPr>
          <w:rFonts w:eastAsia="DengXian"/>
        </w:rPr>
        <w:tab/>
        <w:t>References</w:t>
      </w:r>
      <w:bookmarkEnd w:id="1"/>
    </w:p>
    <w:p w14:paraId="351B44B6" w14:textId="3F563D77" w:rsidR="006A30E1" w:rsidRDefault="006A30E1" w:rsidP="006A30E1">
      <w:pPr>
        <w:rPr>
          <w:ins w:id="2" w:author="Author" w:date="2022-06-17T14:26:00Z"/>
        </w:rPr>
      </w:pPr>
      <w:r>
        <w:t>The following documents contain provisions which, through reference in this text, constitute provisions of the present document.</w:t>
      </w:r>
    </w:p>
    <w:p w14:paraId="6B36047C" w14:textId="0C90597F" w:rsidR="006A30E1" w:rsidRDefault="006A30E1">
      <w:pPr>
        <w:pStyle w:val="EX"/>
        <w:rPr>
          <w:ins w:id="3" w:author="Author" w:date="2022-06-17T14:26:00Z"/>
        </w:rPr>
        <w:pPrChange w:id="4" w:author="Author" w:date="2022-06-17T14:26:00Z">
          <w:pPr/>
        </w:pPrChange>
      </w:pPr>
      <w:ins w:id="5" w:author="Author" w:date="2022-06-17T14:26:00Z">
        <w:r>
          <w:t>[1]</w:t>
        </w:r>
      </w:ins>
      <w:ins w:id="6" w:author="Author" w:date="2022-06-17T14:27:00Z">
        <w:r>
          <w:tab/>
        </w:r>
      </w:ins>
      <w:ins w:id="7" w:author="Author" w:date="2022-06-17T14:26:00Z">
        <w:r>
          <w:t>TR 28.830 “Fault Supervision Evolution”</w:t>
        </w:r>
      </w:ins>
    </w:p>
    <w:p w14:paraId="12570402" w14:textId="77777777" w:rsidR="006A30E1" w:rsidRDefault="006A30E1">
      <w:pPr>
        <w:pStyle w:val="EX"/>
        <w:rPr>
          <w:ins w:id="8" w:author="Author" w:date="2022-06-17T14:26:00Z"/>
        </w:rPr>
        <w:pPrChange w:id="9" w:author="Author" w:date="2022-06-17T14:26:00Z">
          <w:pPr/>
        </w:pPrChange>
      </w:pPr>
      <w:ins w:id="10" w:author="Author" w:date="2022-06-17T14:26:00Z">
        <w:r>
          <w:t>[2]</w:t>
        </w:r>
        <w:r>
          <w:tab/>
        </w:r>
        <w:r>
          <w:tab/>
          <w:t>ITU-T Recommendation X.731 (1992) | ISO/IEC 10164-</w:t>
        </w:r>
        <w:proofErr w:type="gramStart"/>
        <w:r>
          <w:t>2 :</w:t>
        </w:r>
        <w:proofErr w:type="gramEnd"/>
        <w:r>
          <w:t xml:space="preserve"> 1992, </w:t>
        </w:r>
        <w:r w:rsidRPr="006A30E1">
          <w:rPr>
            <w:rPrChange w:id="11" w:author="Author" w:date="2022-06-17T14:26:00Z">
              <w:rPr>
                <w:i/>
                <w:iCs/>
              </w:rPr>
            </w:rPrChange>
          </w:rPr>
          <w:t>Information technology – Open Systems Interconnection – Systems Management – State management function</w:t>
        </w:r>
        <w:r>
          <w:t xml:space="preserve">. </w:t>
        </w:r>
      </w:ins>
    </w:p>
    <w:p w14:paraId="2F41770D" w14:textId="77777777" w:rsidR="006A30E1" w:rsidRDefault="006A30E1">
      <w:pPr>
        <w:pStyle w:val="EX"/>
        <w:rPr>
          <w:ins w:id="12" w:author="Author" w:date="2022-06-17T14:26:00Z"/>
        </w:rPr>
        <w:pPrChange w:id="13" w:author="Author" w:date="2022-06-17T14:26:00Z">
          <w:pPr/>
        </w:pPrChange>
      </w:pPr>
      <w:ins w:id="14" w:author="Author" w:date="2022-06-17T14:26:00Z">
        <w:r>
          <w:t>[3]</w:t>
        </w:r>
        <w:r>
          <w:tab/>
        </w:r>
        <w:r>
          <w:tab/>
          <w:t>TS 28.625 State Management Data Definitions</w:t>
        </w:r>
      </w:ins>
    </w:p>
    <w:p w14:paraId="7D80FBA5" w14:textId="77777777" w:rsidR="006A30E1" w:rsidRDefault="006A30E1">
      <w:pPr>
        <w:pStyle w:val="EX"/>
        <w:rPr>
          <w:ins w:id="15" w:author="Author" w:date="2022-06-17T14:26:00Z"/>
        </w:rPr>
        <w:pPrChange w:id="16" w:author="Author" w:date="2022-06-17T14:26:00Z">
          <w:pPr/>
        </w:pPrChange>
      </w:pPr>
      <w:ins w:id="17" w:author="Author" w:date="2022-06-17T14:26:00Z">
        <w:r>
          <w:t>[4]</w:t>
        </w:r>
        <w:r>
          <w:tab/>
        </w:r>
        <w:r>
          <w:tab/>
          <w:t>ITU-T Recommendation X.733 (1992) | ISO/IEC 10164-</w:t>
        </w:r>
        <w:proofErr w:type="gramStart"/>
        <w:r>
          <w:t>4 :</w:t>
        </w:r>
        <w:proofErr w:type="gramEnd"/>
        <w:r>
          <w:t xml:space="preserve"> 1992, </w:t>
        </w:r>
        <w:r w:rsidRPr="006A30E1">
          <w:rPr>
            <w:rPrChange w:id="18" w:author="Author" w:date="2022-06-17T14:26:00Z">
              <w:rPr>
                <w:i/>
                <w:iCs/>
              </w:rPr>
            </w:rPrChange>
          </w:rPr>
          <w:t>Information technology – Open Systems Interconnection – Systems Management – Alarm reporting function</w:t>
        </w:r>
        <w:r>
          <w:t xml:space="preserve">. </w:t>
        </w:r>
      </w:ins>
    </w:p>
    <w:p w14:paraId="5842E58C" w14:textId="77777777" w:rsidR="006A30E1" w:rsidRDefault="006A30E1">
      <w:pPr>
        <w:pStyle w:val="EX"/>
        <w:rPr>
          <w:ins w:id="19" w:author="Author" w:date="2022-06-17T14:26:00Z"/>
        </w:rPr>
        <w:pPrChange w:id="20" w:author="Author" w:date="2022-06-17T14:26:00Z">
          <w:pPr/>
        </w:pPrChange>
      </w:pPr>
      <w:ins w:id="21" w:author="Author" w:date="2022-06-17T14:26:00Z">
        <w:r>
          <w:t>[5]</w:t>
        </w:r>
        <w:r>
          <w:tab/>
        </w:r>
        <w:r>
          <w:tab/>
          <w:t xml:space="preserve">TS 28.532 Generic management </w:t>
        </w:r>
        <w:proofErr w:type="spellStart"/>
        <w:r>
          <w:t>srvices</w:t>
        </w:r>
        <w:proofErr w:type="spellEnd"/>
      </w:ins>
    </w:p>
    <w:p w14:paraId="196D0866" w14:textId="77777777" w:rsidR="006A30E1" w:rsidRDefault="006A30E1">
      <w:pPr>
        <w:pStyle w:val="EX"/>
        <w:rPr>
          <w:ins w:id="22" w:author="Author" w:date="2022-06-17T14:26:00Z"/>
        </w:rPr>
        <w:pPrChange w:id="23" w:author="Author" w:date="2022-06-17T14:26:00Z">
          <w:pPr/>
        </w:pPrChange>
      </w:pPr>
      <w:ins w:id="24" w:author="Author" w:date="2022-06-17T14:26:00Z">
        <w:r>
          <w:t>[6]</w:t>
        </w:r>
        <w:r>
          <w:tab/>
        </w:r>
        <w:r>
          <w:tab/>
          <w:t xml:space="preserve">ITU-T Recommendation X.739 (1993), </w:t>
        </w:r>
        <w:r w:rsidRPr="006A30E1">
          <w:rPr>
            <w:rPrChange w:id="25" w:author="Author" w:date="2022-06-17T14:26:00Z">
              <w:rPr>
                <w:i/>
                <w:iCs/>
              </w:rPr>
            </w:rPrChange>
          </w:rPr>
          <w:t>Information technology – Open Systems Interconnection – Systems Management – Metric Objects and attributes</w:t>
        </w:r>
        <w:r>
          <w:t xml:space="preserve">. </w:t>
        </w:r>
      </w:ins>
    </w:p>
    <w:p w14:paraId="06E7F10C" w14:textId="77777777" w:rsidR="006A30E1" w:rsidRDefault="006A30E1">
      <w:pPr>
        <w:pStyle w:val="EX"/>
        <w:rPr>
          <w:ins w:id="26" w:author="Author" w:date="2022-06-17T14:26:00Z"/>
        </w:rPr>
        <w:pPrChange w:id="27" w:author="Author" w:date="2022-06-17T14:26:00Z">
          <w:pPr/>
        </w:pPrChange>
      </w:pPr>
      <w:ins w:id="28" w:author="Author" w:date="2022-06-17T14:26:00Z">
        <w:r>
          <w:t>[7]</w:t>
        </w:r>
        <w:r>
          <w:tab/>
        </w:r>
        <w:r>
          <w:tab/>
          <w:t xml:space="preserve">ITU-T Recommendation E.880 (1993), </w:t>
        </w:r>
        <w:r w:rsidRPr="006A30E1">
          <w:rPr>
            <w:rPrChange w:id="29" w:author="Author" w:date="2022-06-17T14:26:00Z">
              <w:rPr>
                <w:i/>
                <w:iCs/>
              </w:rPr>
            </w:rPrChange>
          </w:rPr>
          <w:t xml:space="preserve">Telephone network and ISDN Quality of service, network management and traffic engineering. Field data collection and evaluation on the performance of equipment, </w:t>
        </w:r>
        <w:proofErr w:type="gramStart"/>
        <w:r w:rsidRPr="006A30E1">
          <w:rPr>
            <w:rPrChange w:id="30" w:author="Author" w:date="2022-06-17T14:26:00Z">
              <w:rPr>
                <w:i/>
                <w:iCs/>
              </w:rPr>
            </w:rPrChange>
          </w:rPr>
          <w:t>networks</w:t>
        </w:r>
        <w:proofErr w:type="gramEnd"/>
        <w:r w:rsidRPr="006A30E1">
          <w:rPr>
            <w:rPrChange w:id="31" w:author="Author" w:date="2022-06-17T14:26:00Z">
              <w:rPr>
                <w:i/>
                <w:iCs/>
              </w:rPr>
            </w:rPrChange>
          </w:rPr>
          <w:t xml:space="preserve"> and services</w:t>
        </w:r>
      </w:ins>
    </w:p>
    <w:p w14:paraId="0B17117C" w14:textId="77777777" w:rsidR="006A30E1" w:rsidRDefault="006A30E1">
      <w:pPr>
        <w:pStyle w:val="EX"/>
        <w:rPr>
          <w:ins w:id="32" w:author="Author" w:date="2022-06-17T14:26:00Z"/>
        </w:rPr>
        <w:pPrChange w:id="33" w:author="Author" w:date="2022-06-17T14:27:00Z">
          <w:pPr/>
        </w:pPrChange>
      </w:pPr>
      <w:ins w:id="34" w:author="Author" w:date="2022-06-17T14:26:00Z">
        <w:r>
          <w:t>[8]</w:t>
        </w:r>
        <w:r>
          <w:tab/>
        </w:r>
        <w:r>
          <w:tab/>
          <w:t xml:space="preserve">TS 28.552 </w:t>
        </w:r>
        <w:r w:rsidRPr="00CA74C4">
          <w:t>5G performance measurements</w:t>
        </w:r>
      </w:ins>
    </w:p>
    <w:p w14:paraId="0F067766" w14:textId="77777777" w:rsidR="006A30E1" w:rsidRDefault="006A30E1">
      <w:pPr>
        <w:pStyle w:val="EX"/>
        <w:rPr>
          <w:ins w:id="35" w:author="Author" w:date="2022-06-17T14:26:00Z"/>
        </w:rPr>
        <w:pPrChange w:id="36" w:author="Author" w:date="2022-06-17T14:27:00Z">
          <w:pPr/>
        </w:pPrChange>
      </w:pPr>
      <w:ins w:id="37" w:author="Author" w:date="2022-06-17T14:26:00Z">
        <w:r>
          <w:t>[9]</w:t>
        </w:r>
        <w:r>
          <w:tab/>
        </w:r>
        <w:r>
          <w:tab/>
          <w:t xml:space="preserve">TS 28.554 </w:t>
        </w:r>
        <w:r w:rsidRPr="00CA74C4">
          <w:t>5G end to end Key Performance Indicators (KPI)</w:t>
        </w:r>
      </w:ins>
    </w:p>
    <w:p w14:paraId="6A80D346" w14:textId="77777777" w:rsidR="006A30E1" w:rsidRDefault="006A30E1" w:rsidP="006A30E1">
      <w:pPr>
        <w:rPr>
          <w:rFonts w:eastAsia="DengXian"/>
        </w:rPr>
      </w:pPr>
    </w:p>
    <w:p w14:paraId="7227D873" w14:textId="68534631" w:rsidR="006A30E1" w:rsidDel="006A30E1" w:rsidRDefault="006A30E1" w:rsidP="006A30E1">
      <w:pPr>
        <w:pStyle w:val="B1"/>
        <w:rPr>
          <w:del w:id="38" w:author="Author" w:date="2022-06-17T14:25:00Z"/>
        </w:rPr>
      </w:pPr>
      <w:del w:id="39" w:author="Author" w:date="2022-06-17T14:25:00Z">
        <w:r w:rsidDel="006A30E1">
          <w:delText>-</w:delText>
        </w:r>
        <w:r w:rsidDel="006A30E1">
          <w:tab/>
          <w:delText>References are either specific (identified by date of publication, edition number, version number, etc.) or non</w:delText>
        </w:r>
        <w:r w:rsidDel="006A30E1">
          <w:noBreakHyphen/>
          <w:delText>specific.</w:delText>
        </w:r>
      </w:del>
    </w:p>
    <w:p w14:paraId="7DA7A7EA" w14:textId="129CBC8A" w:rsidR="006A30E1" w:rsidDel="006A30E1" w:rsidRDefault="006A30E1" w:rsidP="006A30E1">
      <w:pPr>
        <w:pStyle w:val="B1"/>
        <w:rPr>
          <w:del w:id="40" w:author="Author" w:date="2022-06-17T14:25:00Z"/>
        </w:rPr>
      </w:pPr>
      <w:del w:id="41" w:author="Author" w:date="2022-06-17T14:25:00Z">
        <w:r w:rsidDel="006A30E1">
          <w:delText>-</w:delText>
        </w:r>
        <w:r w:rsidDel="006A30E1">
          <w:tab/>
          <w:delText>For a specific reference, subsequent revisions do not apply.</w:delText>
        </w:r>
      </w:del>
    </w:p>
    <w:p w14:paraId="23E1AAD4" w14:textId="76299377" w:rsidR="006A30E1" w:rsidDel="006A30E1" w:rsidRDefault="006A30E1" w:rsidP="006A30E1">
      <w:pPr>
        <w:pStyle w:val="B1"/>
        <w:rPr>
          <w:del w:id="42" w:author="Author" w:date="2022-06-17T14:25:00Z"/>
        </w:rPr>
      </w:pPr>
      <w:del w:id="43" w:author="Author" w:date="2022-06-17T14:25:00Z">
        <w:r w:rsidDel="006A30E1">
          <w:delText>-</w:delText>
        </w:r>
        <w:r w:rsidDel="006A30E1">
          <w:tab/>
          <w:delText>For a non-specific reference, the latest version applies. In the case of a reference to a 3GPP document (including a GSM document), a non-specific reference implicitly refers to the latest version of that document</w:delText>
        </w:r>
        <w:r w:rsidDel="006A30E1">
          <w:rPr>
            <w:i/>
          </w:rPr>
          <w:delText xml:space="preserve"> in the same Release as the present document</w:delText>
        </w:r>
        <w:r w:rsidDel="006A30E1">
          <w:delText>.</w:delText>
        </w:r>
      </w:del>
    </w:p>
    <w:p w14:paraId="2363535F" w14:textId="15770001" w:rsidR="006A30E1" w:rsidDel="006A30E1" w:rsidRDefault="006A30E1" w:rsidP="006A30E1">
      <w:pPr>
        <w:pStyle w:val="EX"/>
        <w:rPr>
          <w:del w:id="44" w:author="Author" w:date="2022-06-17T14:27:00Z"/>
        </w:rPr>
      </w:pPr>
      <w:del w:id="45" w:author="Author" w:date="2022-06-17T14:27:00Z">
        <w:r w:rsidDel="006A30E1">
          <w:delText>[1]</w:delText>
        </w:r>
        <w:r w:rsidDel="006A30E1">
          <w:tab/>
          <w:delText>3GPP TR 21.905: "Vocabulary for 3GPP Specifications".</w:delText>
        </w:r>
      </w:del>
    </w:p>
    <w:p w14:paraId="34821A83" w14:textId="2C87D22E" w:rsidR="006A30E1" w:rsidDel="006A30E1" w:rsidRDefault="006A30E1" w:rsidP="006A30E1">
      <w:pPr>
        <w:pStyle w:val="EX"/>
        <w:rPr>
          <w:del w:id="46" w:author="Author" w:date="2022-06-17T14:25:00Z"/>
        </w:rPr>
      </w:pPr>
      <w:del w:id="47" w:author="Author" w:date="2022-06-17T14:25:00Z">
        <w:r w:rsidDel="006A30E1">
          <w:delText>…</w:delText>
        </w:r>
      </w:del>
    </w:p>
    <w:p w14:paraId="7E3FD380" w14:textId="45A3AF45" w:rsidR="006A30E1" w:rsidDel="006A30E1" w:rsidRDefault="006A30E1" w:rsidP="006A30E1">
      <w:pPr>
        <w:pStyle w:val="EX"/>
        <w:rPr>
          <w:del w:id="48" w:author="Author" w:date="2022-06-17T14:25:00Z"/>
        </w:rPr>
      </w:pPr>
      <w:del w:id="49" w:author="Author" w:date="2022-06-17T14:25:00Z">
        <w:r w:rsidDel="006A30E1">
          <w:delText>[x]</w:delText>
        </w:r>
        <w:r w:rsidDel="006A30E1">
          <w:tab/>
          <w:delText>&lt;doctype&gt; &lt;#&gt;[ ([up to and including]{yyyy[-mm]|V&lt;a[.b[.c]]&gt;}[onwards])]: "&lt;Title&gt;".</w:delText>
        </w:r>
      </w:del>
    </w:p>
    <w:p w14:paraId="350F4F51"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A30E1" w14:paraId="7DE5CC24"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3477D4" w14:textId="4F51F7DC" w:rsidR="006A30E1" w:rsidRDefault="006A30E1" w:rsidP="00FA24D1">
            <w:pPr>
              <w:jc w:val="center"/>
              <w:rPr>
                <w:rFonts w:ascii="Arial" w:hAnsi="Arial" w:cs="Arial"/>
                <w:b/>
                <w:bCs/>
                <w:sz w:val="28"/>
                <w:szCs w:val="28"/>
              </w:rPr>
            </w:pPr>
            <w:r>
              <w:rPr>
                <w:rFonts w:ascii="Arial" w:hAnsi="Arial" w:cs="Arial"/>
                <w:b/>
                <w:bCs/>
                <w:sz w:val="28"/>
                <w:szCs w:val="28"/>
                <w:lang w:eastAsia="zh-CN"/>
              </w:rPr>
              <w:t>Next modification</w:t>
            </w:r>
          </w:p>
        </w:tc>
      </w:tr>
    </w:tbl>
    <w:p w14:paraId="73D56FE5" w14:textId="77777777" w:rsidR="006A30E1" w:rsidRDefault="006A30E1" w:rsidP="006A30E1">
      <w:pPr>
        <w:rPr>
          <w:lang w:eastAsia="zh-CN"/>
        </w:rPr>
      </w:pPr>
    </w:p>
    <w:p w14:paraId="3FE8142B" w14:textId="0C152116" w:rsidR="009F2C99" w:rsidRPr="009F2C99" w:rsidRDefault="00CA56BF" w:rsidP="004C07E6">
      <w:pPr>
        <w:pStyle w:val="Heading3"/>
        <w:rPr>
          <w:sz w:val="40"/>
          <w:szCs w:val="28"/>
          <w:lang w:val="en-US"/>
        </w:rPr>
      </w:pPr>
      <w:r>
        <w:rPr>
          <w:sz w:val="40"/>
          <w:szCs w:val="28"/>
          <w:lang w:val="en-US"/>
        </w:rPr>
        <w:t>4</w:t>
      </w:r>
      <w:r w:rsidR="009F2C99" w:rsidRPr="009F2C99">
        <w:rPr>
          <w:sz w:val="40"/>
          <w:szCs w:val="28"/>
          <w:lang w:val="en-US"/>
        </w:rPr>
        <w:tab/>
        <w:t>Background</w:t>
      </w:r>
      <w:del w:id="50" w:author="Author" w:date="2022-06-16T16:41:00Z">
        <w:r w:rsidR="009F2C99" w:rsidRPr="009F2C99" w:rsidDel="00FE0FF4">
          <w:rPr>
            <w:sz w:val="40"/>
            <w:szCs w:val="28"/>
            <w:lang w:val="en-US"/>
          </w:rPr>
          <w:delText xml:space="preserve"> and Concepts</w:delText>
        </w:r>
      </w:del>
    </w:p>
    <w:p w14:paraId="01B999FC" w14:textId="4D526D2F" w:rsidR="004C07E6" w:rsidDel="00CA56BF" w:rsidRDefault="00CA56BF" w:rsidP="004C07E6">
      <w:pPr>
        <w:pStyle w:val="Heading3"/>
        <w:rPr>
          <w:del w:id="51" w:author="Author" w:date="2022-06-17T14:19:00Z"/>
          <w:lang w:val="en-US"/>
        </w:rPr>
      </w:pPr>
      <w:del w:id="52" w:author="Author" w:date="2022-06-17T14:19:00Z">
        <w:r w:rsidDel="00CA56BF">
          <w:rPr>
            <w:lang w:val="en-US"/>
          </w:rPr>
          <w:delText>4</w:delText>
        </w:r>
        <w:r w:rsidR="009F2C99" w:rsidDel="00CA56BF">
          <w:rPr>
            <w:lang w:val="en-US"/>
          </w:rPr>
          <w:delText>.1</w:delText>
        </w:r>
        <w:r w:rsidR="004C07E6" w:rsidDel="00CA56BF">
          <w:rPr>
            <w:lang w:val="en-US"/>
          </w:rPr>
          <w:tab/>
        </w:r>
        <w:r w:rsidR="009F2C99" w:rsidDel="00CA56BF">
          <w:rPr>
            <w:lang w:val="en-US"/>
          </w:rPr>
          <w:delText>Background</w:delText>
        </w:r>
      </w:del>
    </w:p>
    <w:p w14:paraId="06AA5CA2" w14:textId="77777777" w:rsidR="00FE0FF4" w:rsidRDefault="00FE0FF4" w:rsidP="00FE0FF4">
      <w:pPr>
        <w:jc w:val="both"/>
        <w:rPr>
          <w:ins w:id="53" w:author="Author" w:date="2022-06-16T16:41:00Z"/>
          <w:lang w:val="en-US"/>
        </w:rPr>
      </w:pPr>
      <w:ins w:id="54" w:author="Author" w:date="2022-06-16T16:41:00Z">
        <w:r>
          <w:rPr>
            <w:lang w:val="en-US"/>
          </w:rPr>
          <w:t xml:space="preserve">Since several decades the telecommunication management network offers a multitude of possibilities to inform about specific states of the system [2, 3], errors and faults by using alarms [4, 5], and about the performance related indications like counters, </w:t>
        </w:r>
        <w:proofErr w:type="spellStart"/>
        <w:r>
          <w:rPr>
            <w:lang w:val="en-US"/>
          </w:rPr>
          <w:t>KPIm</w:t>
        </w:r>
        <w:proofErr w:type="spellEnd"/>
        <w:r>
          <w:rPr>
            <w:lang w:val="en-US"/>
          </w:rPr>
          <w:t xml:space="preserve"> gauges, aggregations, statistics, and thresholds, </w:t>
        </w:r>
        <w:proofErr w:type="spellStart"/>
        <w:r>
          <w:rPr>
            <w:lang w:val="en-US"/>
          </w:rPr>
          <w:t>e.g</w:t>
        </w:r>
        <w:proofErr w:type="spellEnd"/>
        <w:r>
          <w:rPr>
            <w:lang w:val="en-US"/>
          </w:rPr>
          <w:t xml:space="preserve"> [6 - 9]. </w:t>
        </w:r>
      </w:ins>
    </w:p>
    <w:p w14:paraId="50B077B6" w14:textId="6BCF1114" w:rsidR="00FE0FF4" w:rsidRDefault="00FE0FF4" w:rsidP="00FE0FF4">
      <w:pPr>
        <w:jc w:val="both"/>
        <w:rPr>
          <w:ins w:id="55" w:author="Author" w:date="2022-06-16T16:41:00Z"/>
          <w:lang w:val="en-US"/>
        </w:rPr>
      </w:pPr>
      <w:ins w:id="56" w:author="Author" w:date="2022-06-16T16:41:00Z">
        <w:r>
          <w:rPr>
            <w:lang w:val="en-US"/>
          </w:rPr>
          <w:t xml:space="preserve">Already the first paragraph on the model of alarm reporting [4, clause 7] describes the importance to use thresholds and to detect trends </w:t>
        </w:r>
        <w:proofErr w:type="gramStart"/>
        <w:r>
          <w:rPr>
            <w:lang w:val="en-US"/>
          </w:rPr>
          <w:t>in order to</w:t>
        </w:r>
        <w:proofErr w:type="gramEnd"/>
        <w:r>
          <w:rPr>
            <w:lang w:val="en-US"/>
          </w:rPr>
          <w:t xml:space="preserve"> provide warnings to the managers. This means the managed systems are encouraged to use </w:t>
        </w:r>
        <w:del w:id="57" w:author="Huawei-0629" w:date="2022-06-29T16:53:00Z">
          <w:r w:rsidDel="009F3DA6">
            <w:rPr>
              <w:lang w:val="en-US"/>
            </w:rPr>
            <w:delText xml:space="preserve">internal </w:delText>
          </w:r>
        </w:del>
        <w:r>
          <w:rPr>
            <w:lang w:val="en-US"/>
          </w:rPr>
          <w:t xml:space="preserve">means to detect abnormal conditions as early as possible </w:t>
        </w:r>
        <w:proofErr w:type="gramStart"/>
        <w:r>
          <w:rPr>
            <w:lang w:val="en-US"/>
          </w:rPr>
          <w:t>in order to</w:t>
        </w:r>
        <w:proofErr w:type="gramEnd"/>
        <w:r>
          <w:rPr>
            <w:lang w:val="en-US"/>
          </w:rPr>
          <w:t xml:space="preserve"> inform the management system by standardized means about the situation.</w:t>
        </w:r>
      </w:ins>
      <w:ins w:id="58" w:author="Goerge, Juergen (Nokia - DE/Munich)" w:date="2022-06-30T10:52:00Z">
        <w:r w:rsidR="00670DFE">
          <w:rPr>
            <w:lang w:val="en-US"/>
          </w:rPr>
          <w:t xml:space="preserve"> </w:t>
        </w:r>
      </w:ins>
      <w:ins w:id="59" w:author="Goerge, Juergen (Nokia - DE/Munich)" w:date="2022-06-30T10:53:00Z">
        <w:r w:rsidR="00670DFE" w:rsidRPr="00670DFE">
          <w:rPr>
            <w:lang w:val="en-US"/>
          </w:rPr>
          <w:t xml:space="preserve">Any new proposal </w:t>
        </w:r>
        <w:proofErr w:type="gramStart"/>
        <w:r w:rsidR="00670DFE" w:rsidRPr="00670DFE">
          <w:rPr>
            <w:lang w:val="en-US"/>
          </w:rPr>
          <w:t>has to</w:t>
        </w:r>
        <w:proofErr w:type="gramEnd"/>
        <w:r w:rsidR="00670DFE" w:rsidRPr="00670DFE">
          <w:rPr>
            <w:lang w:val="en-US"/>
          </w:rPr>
          <w:t xml:space="preserve"> consider already existing solutions in order to avoid diverging, non-interoperable frameworks</w:t>
        </w:r>
        <w:r w:rsidR="00670DFE">
          <w:rPr>
            <w:lang w:val="en-US"/>
          </w:rPr>
          <w:t>.</w:t>
        </w:r>
      </w:ins>
      <w:ins w:id="60" w:author="Author" w:date="2022-06-16T16:41:00Z">
        <w:r>
          <w:rPr>
            <w:lang w:val="en-US"/>
          </w:rPr>
          <w:t xml:space="preserve"> </w:t>
        </w:r>
        <w:commentRangeStart w:id="61"/>
        <w:del w:id="62" w:author="Huawei-0629" w:date="2022-06-29T16:37:00Z">
          <w:r w:rsidDel="008F37C2">
            <w:rPr>
              <w:lang w:val="en-US"/>
            </w:rPr>
            <w:delText>In the end all existing</w:delText>
          </w:r>
        </w:del>
      </w:ins>
      <w:commentRangeEnd w:id="61"/>
      <w:r w:rsidR="008F37C2">
        <w:rPr>
          <w:rStyle w:val="CommentReference"/>
        </w:rPr>
        <w:commentReference w:id="61"/>
      </w:r>
      <w:ins w:id="63" w:author="Author" w:date="2022-06-16T16:41:00Z">
        <w:del w:id="64" w:author="Huawei-0629" w:date="2022-06-29T16:37:00Z">
          <w:r w:rsidDel="008F37C2">
            <w:rPr>
              <w:lang w:val="en-US"/>
            </w:rPr>
            <w:delText>, potential, and predicted faults might be reported by alarm messages, no matter whether the corresponding content has been generated by a classical fault of a network function, a classical extrapolation algorithm, a threshold crossing, or by means of AI/ML.</w:delText>
          </w:r>
        </w:del>
      </w:ins>
    </w:p>
    <w:p w14:paraId="1CED5830" w14:textId="7093CC6C" w:rsidR="00FE0FF4" w:rsidRDefault="00FE0FF4" w:rsidP="00FE0FF4">
      <w:pPr>
        <w:jc w:val="both"/>
        <w:rPr>
          <w:ins w:id="65" w:author="Author" w:date="2022-06-16T16:41:00Z"/>
          <w:lang w:val="en-US"/>
        </w:rPr>
      </w:pPr>
      <w:ins w:id="66" w:author="Author" w:date="2022-06-16T16:41:00Z">
        <w:r>
          <w:rPr>
            <w:lang w:val="en-US"/>
          </w:rPr>
          <w:t>[4, clause 7] also highlights the importance to correlate multiple events.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w:t>
        </w:r>
      </w:ins>
      <w:commentRangeStart w:id="67"/>
      <w:ins w:id="68" w:author="Huawei-0629" w:date="2022-06-29T16:55:00Z">
        <w:del w:id="69" w:author="Goerge, Juergen (Nokia - DE/Munich)" w:date="2022-06-30T11:12:00Z">
          <w:r w:rsidR="009F3DA6" w:rsidDel="009A4CB8">
            <w:rPr>
              <w:lang w:val="en-US"/>
            </w:rPr>
            <w:delText xml:space="preserve"> </w:delText>
          </w:r>
        </w:del>
      </w:ins>
      <w:ins w:id="70" w:author="Huawei-0629" w:date="2022-06-29T16:57:00Z">
        <w:del w:id="71" w:author="Goerge, Juergen (Nokia - DE/Munich)" w:date="2022-06-30T11:12:00Z">
          <w:r w:rsidR="009F3DA6" w:rsidDel="009A4CB8">
            <w:rPr>
              <w:lang w:val="en-US"/>
            </w:rPr>
            <w:delText xml:space="preserve">The correlation in existing specification mainly concern alarm notifications, other type of data e.g. normal </w:delText>
          </w:r>
        </w:del>
      </w:ins>
      <w:ins w:id="72" w:author="Huawei-0629" w:date="2022-06-29T16:58:00Z">
        <w:del w:id="73" w:author="Goerge, Juergen (Nokia - DE/Munich)" w:date="2022-06-30T11:12:00Z">
          <w:r w:rsidR="009F3DA6" w:rsidDel="009A4CB8">
            <w:rPr>
              <w:lang w:val="en-US"/>
            </w:rPr>
            <w:delText>performance measurements, KPIs, historical data etc could also be considered for more comprehensive analysis.</w:delText>
          </w:r>
        </w:del>
      </w:ins>
      <w:commentRangeEnd w:id="67"/>
      <w:r w:rsidR="009A4CB8">
        <w:rPr>
          <w:rStyle w:val="CommentReference"/>
        </w:rPr>
        <w:commentReference w:id="67"/>
      </w:r>
      <w:ins w:id="74" w:author="Huawei-0629" w:date="2022-06-29T16:57:00Z">
        <w:r w:rsidR="009F3DA6">
          <w:rPr>
            <w:lang w:val="en-US"/>
          </w:rPr>
          <w:t xml:space="preserve"> </w:t>
        </w:r>
      </w:ins>
      <w:ins w:id="75" w:author="Huawei-0629" w:date="2022-06-29T16:56:00Z">
        <w:r w:rsidR="009F3DA6">
          <w:rPr>
            <w:lang w:val="en-US"/>
          </w:rPr>
          <w:t xml:space="preserve"> </w:t>
        </w:r>
      </w:ins>
    </w:p>
    <w:p w14:paraId="585CDF76" w14:textId="09A64AB2" w:rsidR="00FE0FF4" w:rsidRDefault="00FE0FF4" w:rsidP="00FE0FF4">
      <w:pPr>
        <w:jc w:val="both"/>
        <w:rPr>
          <w:ins w:id="76" w:author="Author" w:date="2022-06-16T16:41:00Z"/>
          <w:lang w:val="en-US"/>
        </w:rPr>
      </w:pPr>
      <w:ins w:id="77" w:author="Author" w:date="2022-06-16T16:41:00Z">
        <w:r>
          <w:rPr>
            <w:lang w:val="en-US"/>
          </w:rPr>
          <w:t xml:space="preserve">The combination of alarm reporting and state </w:t>
        </w:r>
        <w:proofErr w:type="spellStart"/>
        <w:r>
          <w:rPr>
            <w:lang w:val="en-US"/>
          </w:rPr>
          <w:t>managent</w:t>
        </w:r>
        <w:proofErr w:type="spellEnd"/>
        <w:r>
          <w:rPr>
            <w:lang w:val="en-US"/>
          </w:rPr>
          <w:t xml:space="preserve"> </w:t>
        </w:r>
        <w:del w:id="78" w:author="Goerge, Juergen (Nokia - DE/Munich)" w:date="2022-06-30T11:20:00Z">
          <w:r w:rsidDel="0097782C">
            <w:rPr>
              <w:lang w:val="en-US"/>
            </w:rPr>
            <w:delText>is</w:delText>
          </w:r>
        </w:del>
      </w:ins>
      <w:ins w:id="79" w:author="Goerge, Juergen (Nokia - DE/Munich)" w:date="2022-06-30T11:20:00Z">
        <w:r w:rsidR="0097782C">
          <w:rPr>
            <w:lang w:val="en-US"/>
          </w:rPr>
          <w:t>would be</w:t>
        </w:r>
      </w:ins>
      <w:ins w:id="80" w:author="Author" w:date="2022-06-16T16:41:00Z">
        <w:r>
          <w:rPr>
            <w:lang w:val="en-US"/>
          </w:rPr>
          <w:t xml:space="preserve"> able to reduce the number of alarm message</w:t>
        </w:r>
      </w:ins>
      <w:ins w:id="81" w:author="Goerge, Juergen (Nokia - DE/Munich)" w:date="2022-06-30T11:20:00Z">
        <w:r w:rsidR="0097782C">
          <w:rPr>
            <w:lang w:val="en-US"/>
          </w:rPr>
          <w:t>s</w:t>
        </w:r>
      </w:ins>
      <w:ins w:id="82" w:author="Author" w:date="2022-06-16T16:41:00Z">
        <w:del w:id="83" w:author="Goerge, Juergen (Nokia - DE/Munich)" w:date="2022-06-30T11:20:00Z">
          <w:r w:rsidDel="0097782C">
            <w:rPr>
              <w:lang w:val="en-US"/>
            </w:rPr>
            <w:delText>d</w:delText>
          </w:r>
        </w:del>
        <w:r>
          <w:rPr>
            <w:lang w:val="en-US"/>
          </w:rPr>
          <w:t xml:space="preserve"> very efficiently if certain best practices are followed: If alarms are used to indicate that a resource requires maintenance, and states are used to inform about the well-being of a resource.</w:t>
        </w:r>
      </w:ins>
    </w:p>
    <w:p w14:paraId="7DF58A47" w14:textId="10EF6E91" w:rsidR="00FE0FF4" w:rsidRDefault="006F5032" w:rsidP="00FE0FF4">
      <w:pPr>
        <w:jc w:val="both"/>
        <w:rPr>
          <w:ins w:id="84" w:author="Author" w:date="2022-06-16T16:41:00Z"/>
          <w:lang w:val="en-US"/>
        </w:rPr>
      </w:pPr>
      <w:ins w:id="85" w:author="Author" w:date="2022-06-16T17:26:00Z">
        <w:r>
          <w:rPr>
            <w:lang w:val="en-US"/>
          </w:rPr>
          <w:t xml:space="preserve">For example, </w:t>
        </w:r>
      </w:ins>
      <w:ins w:id="86" w:author="Author" w:date="2022-06-16T16:41:00Z">
        <w:r w:rsidR="00FE0FF4">
          <w:rPr>
            <w:lang w:val="en-US"/>
          </w:rPr>
          <w:t xml:space="preserve">in case a backhaul link towards a </w:t>
        </w:r>
        <w:proofErr w:type="spellStart"/>
        <w:r w:rsidR="00FE0FF4">
          <w:rPr>
            <w:lang w:val="en-US"/>
          </w:rPr>
          <w:t>gNB</w:t>
        </w:r>
        <w:proofErr w:type="spellEnd"/>
        <w:r w:rsidR="00FE0FF4">
          <w:rPr>
            <w:lang w:val="en-US"/>
          </w:rPr>
          <w:t xml:space="preserve"> has a problem, many logical and physical interfaces of the </w:t>
        </w:r>
        <w:proofErr w:type="spellStart"/>
        <w:r w:rsidR="00FE0FF4">
          <w:rPr>
            <w:lang w:val="en-US"/>
          </w:rPr>
          <w:t>gNB</w:t>
        </w:r>
        <w:proofErr w:type="spellEnd"/>
        <w:r w:rsidR="00FE0FF4">
          <w:rPr>
            <w:lang w:val="en-US"/>
          </w:rPr>
          <w:t>,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ins>
    </w:p>
    <w:p w14:paraId="4FC6D2E2" w14:textId="409599AB" w:rsidR="00FE0FF4" w:rsidRDefault="00FE0FF4" w:rsidP="00FE0FF4">
      <w:pPr>
        <w:jc w:val="both"/>
        <w:rPr>
          <w:ins w:id="87" w:author="Author" w:date="2022-06-16T16:41:00Z"/>
          <w:lang w:val="en-US"/>
        </w:rPr>
      </w:pPr>
      <w:ins w:id="88" w:author="Author" w:date="2022-06-16T16:41:00Z">
        <w:r>
          <w:rPr>
            <w:lang w:val="en-US"/>
          </w:rPr>
          <w:t>If in such situation the resources would consider the rule to issue alarms only in case they require maintenance, then the base station would not send any alarm, while all affected resources would set their operational state to “disabled” and the availability state to “dependency”. In this case the human operator would be aware that the base station does not work as expected and would be also aware of the fact that the base station as such does not require any maintenance.</w:t>
        </w:r>
      </w:ins>
      <w:ins w:id="89" w:author="Goerge, Juergen (Nokia - DE/Munich)" w:date="2022-06-30T11:15:00Z">
        <w:r w:rsidR="0097782C">
          <w:rPr>
            <w:lang w:val="en-US"/>
          </w:rPr>
          <w:t xml:space="preserve"> However, although the mechanism </w:t>
        </w:r>
      </w:ins>
      <w:ins w:id="90" w:author="Goerge, Juergen (Nokia - DE/Munich)" w:date="2022-06-30T11:25:00Z">
        <w:r w:rsidR="00C37FA7">
          <w:rPr>
            <w:lang w:val="en-US"/>
          </w:rPr>
          <w:t>descr</w:t>
        </w:r>
      </w:ins>
      <w:ins w:id="91" w:author="Goerge, Juergen (Nokia - DE/Munich)" w:date="2022-06-30T11:26:00Z">
        <w:r w:rsidR="00C37FA7">
          <w:rPr>
            <w:lang w:val="en-US"/>
          </w:rPr>
          <w:t xml:space="preserve">ibed </w:t>
        </w:r>
      </w:ins>
      <w:ins w:id="92" w:author="Goerge, Juergen (Nokia - DE/Munich)" w:date="2022-06-30T11:25:00Z">
        <w:r w:rsidR="00C37FA7">
          <w:rPr>
            <w:lang w:val="en-US"/>
          </w:rPr>
          <w:t xml:space="preserve">above </w:t>
        </w:r>
      </w:ins>
      <w:ins w:id="93" w:author="Goerge, Juergen (Nokia - DE/Munich)" w:date="2022-06-30T11:15:00Z">
        <w:r w:rsidR="0097782C">
          <w:rPr>
            <w:lang w:val="en-US"/>
          </w:rPr>
          <w:t>have been standar</w:t>
        </w:r>
      </w:ins>
      <w:ins w:id="94" w:author="Goerge, Juergen (Nokia - DE/Munich)" w:date="2022-06-30T11:16:00Z">
        <w:r w:rsidR="0097782C">
          <w:rPr>
            <w:lang w:val="en-US"/>
          </w:rPr>
          <w:t>dized by ITU-T in 1992, such mechanisms are not applied in currents systems</w:t>
        </w:r>
      </w:ins>
      <w:ins w:id="95" w:author="Goerge, Juergen (Nokia - DE/Munich)" w:date="2022-06-30T11:22:00Z">
        <w:r w:rsidR="0097782C">
          <w:rPr>
            <w:lang w:val="en-US"/>
          </w:rPr>
          <w:t>.</w:t>
        </w:r>
      </w:ins>
      <w:ins w:id="96" w:author="Huawei-0629" w:date="2022-06-29T17:00:00Z">
        <w:r w:rsidR="00E44F98">
          <w:rPr>
            <w:lang w:val="en-US"/>
          </w:rPr>
          <w:t xml:space="preserve"> </w:t>
        </w:r>
        <w:del w:id="97" w:author="Goerge, Juergen (Nokia - DE/Munich)" w:date="2022-06-30T11:18:00Z">
          <w:r w:rsidR="00E44F98" w:rsidDel="0097782C">
            <w:rPr>
              <w:lang w:val="en-US"/>
            </w:rPr>
            <w:delText xml:space="preserve">However such operation may be risky </w:delText>
          </w:r>
        </w:del>
      </w:ins>
      <w:ins w:id="98" w:author="Huawei-0629" w:date="2022-06-29T17:01:00Z">
        <w:del w:id="99" w:author="Goerge, Juergen (Nokia - DE/Munich)" w:date="2022-06-30T11:18:00Z">
          <w:r w:rsidR="00E44F98" w:rsidDel="0097782C">
            <w:rPr>
              <w:lang w:val="en-US"/>
            </w:rPr>
            <w:delText xml:space="preserve">because the base station may not be aware the nature of the real issue by itself, </w:delText>
          </w:r>
        </w:del>
      </w:ins>
      <w:ins w:id="100" w:author="Huawei-0629" w:date="2022-06-29T17:02:00Z">
        <w:del w:id="101" w:author="Goerge, Juergen (Nokia - DE/Munich)" w:date="2022-06-30T11:18:00Z">
          <w:r w:rsidR="00E44F98" w:rsidDel="0097782C">
            <w:rPr>
              <w:lang w:val="en-US"/>
            </w:rPr>
            <w:delText>and filtering of alarms may hide poten</w:delText>
          </w:r>
        </w:del>
      </w:ins>
      <w:ins w:id="102" w:author="Huawei-0629" w:date="2022-06-29T17:03:00Z">
        <w:del w:id="103" w:author="Goerge, Juergen (Nokia - DE/Munich)" w:date="2022-06-30T11:18:00Z">
          <w:r w:rsidR="00E44F98" w:rsidDel="0097782C">
            <w:rPr>
              <w:lang w:val="en-US"/>
            </w:rPr>
            <w:delText>tial faults in the resources. I</w:delText>
          </w:r>
        </w:del>
      </w:ins>
      <w:ins w:id="104" w:author="Huawei-0629" w:date="2022-06-29T17:01:00Z">
        <w:del w:id="105" w:author="Goerge, Juergen (Nokia - DE/Munich)" w:date="2022-06-30T11:18:00Z">
          <w:r w:rsidR="00E44F98" w:rsidDel="0097782C">
            <w:rPr>
              <w:lang w:val="en-US"/>
            </w:rPr>
            <w:delText>n this case</w:delText>
          </w:r>
        </w:del>
      </w:ins>
      <w:ins w:id="106" w:author="Huawei-0629" w:date="2022-06-29T17:03:00Z">
        <w:del w:id="107" w:author="Goerge, Juergen (Nokia - DE/Munich)" w:date="2022-06-30T11:18:00Z">
          <w:r w:rsidR="00E44F98" w:rsidDel="0097782C">
            <w:rPr>
              <w:lang w:val="en-US"/>
            </w:rPr>
            <w:delText xml:space="preserve">, a higher level management is helpful to correlate </w:delText>
          </w:r>
        </w:del>
      </w:ins>
      <w:ins w:id="108" w:author="Huawei-0629" w:date="2022-06-29T17:04:00Z">
        <w:del w:id="109" w:author="Goerge, Juergen (Nokia - DE/Munich)" w:date="2022-06-30T11:18:00Z">
          <w:r w:rsidR="00E44F98" w:rsidDel="0097782C">
            <w:rPr>
              <w:lang w:val="en-US"/>
            </w:rPr>
            <w:delText>alarms and other related data to identify the anomaly issue.</w:delText>
          </w:r>
        </w:del>
      </w:ins>
    </w:p>
    <w:p w14:paraId="400E7BA6" w14:textId="084B0F45" w:rsidR="00FE0FF4" w:rsidRDefault="00FE0FF4" w:rsidP="00FE0FF4">
      <w:pPr>
        <w:jc w:val="both"/>
        <w:rPr>
          <w:ins w:id="110" w:author="Author" w:date="2022-06-16T16:53:00Z"/>
          <w:lang w:val="en-US"/>
        </w:rPr>
      </w:pPr>
      <w:ins w:id="111" w:author="Author" w:date="2022-06-16T16:41:00Z">
        <w:r>
          <w:rPr>
            <w:lang w:val="en-US"/>
          </w:rPr>
          <w:t>It is an unfortunate fact that -since ever- the management systems as well as the human operators are choking in alarms, although a combination of alarm reporting and state management would offer a technical means to reduce the number of alarms.</w:t>
        </w:r>
        <w:r w:rsidRPr="003B38DB">
          <w:rPr>
            <w:lang w:val="en-US"/>
          </w:rPr>
          <w:t xml:space="preserve"> </w:t>
        </w:r>
        <w:r>
          <w:rPr>
            <w:lang w:val="en-US"/>
          </w:rPr>
          <w:t xml:space="preserve">As a matter of </w:t>
        </w:r>
        <w:proofErr w:type="gramStart"/>
        <w:r>
          <w:rPr>
            <w:lang w:val="en-US"/>
          </w:rPr>
          <w:t>fact</w:t>
        </w:r>
      </w:ins>
      <w:proofErr w:type="gramEnd"/>
      <w:ins w:id="112" w:author="Author" w:date="2022-06-16T16:42:00Z">
        <w:r>
          <w:rPr>
            <w:lang w:val="en-US"/>
          </w:rPr>
          <w:t xml:space="preserve"> that</w:t>
        </w:r>
      </w:ins>
      <w:ins w:id="113" w:author="Author" w:date="2022-06-16T16:41:00Z">
        <w:r>
          <w:rPr>
            <w:lang w:val="en-US"/>
          </w:rPr>
          <w:t xml:space="preserve"> the decision whether an abnormal behavior is caused by another entity (or subsystem) requires sophisticated correlation functions</w:t>
        </w:r>
      </w:ins>
      <w:ins w:id="114" w:author="Goerge, Juergen (Nokia - DE/Munich)" w:date="2022-06-30T11:29:00Z">
        <w:r w:rsidR="00C37FA7">
          <w:rPr>
            <w:lang w:val="en-US"/>
          </w:rPr>
          <w:t>, that must be able to prevent form false correlations</w:t>
        </w:r>
      </w:ins>
      <w:ins w:id="115" w:author="Goerge, Juergen (Nokia - DE/Munich)" w:date="2022-06-30T11:30:00Z">
        <w:r w:rsidR="00C37FA7">
          <w:rPr>
            <w:lang w:val="en-US"/>
          </w:rPr>
          <w:t xml:space="preserve">. </w:t>
        </w:r>
        <w:proofErr w:type="spellStart"/>
        <w:r w:rsidR="00C37FA7">
          <w:rPr>
            <w:lang w:val="en-US"/>
          </w:rPr>
          <w:t>Implementatin</w:t>
        </w:r>
        <w:proofErr w:type="spellEnd"/>
        <w:r w:rsidR="00C37FA7">
          <w:rPr>
            <w:lang w:val="en-US"/>
          </w:rPr>
          <w:t xml:space="preserve"> of</w:t>
        </w:r>
      </w:ins>
      <w:ins w:id="116" w:author="Goerge, Juergen (Nokia - DE/Munich)" w:date="2022-06-30T11:29:00Z">
        <w:r w:rsidR="00C37FA7">
          <w:rPr>
            <w:lang w:val="en-US"/>
          </w:rPr>
          <w:t xml:space="preserve"> such functions require</w:t>
        </w:r>
      </w:ins>
      <w:ins w:id="117" w:author="Goerge, Juergen (Nokia - DE/Munich)" w:date="2022-06-30T11:30:00Z">
        <w:r w:rsidR="00C37FA7">
          <w:rPr>
            <w:lang w:val="en-US"/>
          </w:rPr>
          <w:t xml:space="preserve"> high implementation effort,</w:t>
        </w:r>
      </w:ins>
      <w:ins w:id="118" w:author="Author" w:date="2022-06-16T16:41:00Z">
        <w:del w:id="119" w:author="Goerge, Juergen (Nokia - DE/Munich)" w:date="2022-06-30T11:30:00Z">
          <w:r w:rsidDel="00C37FA7">
            <w:rPr>
              <w:lang w:val="en-US"/>
            </w:rPr>
            <w:delText xml:space="preserve"> across the subsystems of</w:delText>
          </w:r>
        </w:del>
        <w:r>
          <w:rPr>
            <w:lang w:val="en-US"/>
          </w:rPr>
          <w:t xml:space="preserve"> </w:t>
        </w:r>
        <w:proofErr w:type="gramStart"/>
        <w:r>
          <w:rPr>
            <w:lang w:val="en-US"/>
          </w:rPr>
          <w:t>e.g.</w:t>
        </w:r>
      </w:ins>
      <w:proofErr w:type="gramEnd"/>
      <w:ins w:id="120" w:author="Goerge, Juergen (Nokia - DE/Munich)" w:date="2022-06-30T11:30:00Z">
        <w:r w:rsidR="00C37FA7">
          <w:rPr>
            <w:lang w:val="en-US"/>
          </w:rPr>
          <w:t xml:space="preserve"> for</w:t>
        </w:r>
      </w:ins>
      <w:ins w:id="121" w:author="Author" w:date="2022-06-16T16:41:00Z">
        <w:r>
          <w:rPr>
            <w:lang w:val="en-US"/>
          </w:rPr>
          <w:t xml:space="preserve"> a base station. In contrast, for any </w:t>
        </w:r>
        <w:r>
          <w:rPr>
            <w:lang w:val="en-US"/>
          </w:rPr>
          <w:lastRenderedPageBreak/>
          <w:t xml:space="preserve">subsystem it is much easier </w:t>
        </w:r>
      </w:ins>
      <w:ins w:id="122" w:author="Goerge, Juergen (Nokia - DE/Munich)" w:date="2022-06-30T11:31:00Z">
        <w:r w:rsidR="00C37FA7">
          <w:rPr>
            <w:lang w:val="en-US"/>
          </w:rPr>
          <w:t xml:space="preserve">-and cheaper to implement- </w:t>
        </w:r>
      </w:ins>
      <w:ins w:id="123" w:author="Author" w:date="2022-06-16T16:41:00Z">
        <w:r>
          <w:rPr>
            <w:lang w:val="en-US"/>
          </w:rPr>
          <w:t>to simply throw an alarm upon any detection of an abnormal situation</w:t>
        </w:r>
        <w:del w:id="124" w:author="Goerge, Juergen (Nokia - DE/Munich)" w:date="2022-06-30T11:33:00Z">
          <w:r w:rsidDel="00C37FA7">
            <w:rPr>
              <w:lang w:val="en-US"/>
            </w:rPr>
            <w:delText xml:space="preserve"> than to implement complex correlation functions</w:delText>
          </w:r>
        </w:del>
        <w:r>
          <w:rPr>
            <w:lang w:val="en-US"/>
          </w:rPr>
          <w:t>.</w:t>
        </w:r>
      </w:ins>
      <w:ins w:id="125" w:author="Huawei-0629" w:date="2022-06-29T17:05:00Z">
        <w:del w:id="126" w:author="Goerge, Juergen (Nokia - DE/Munich)" w:date="2022-06-30T11:28:00Z">
          <w:r w:rsidR="00FE697D" w:rsidDel="00C37FA7">
            <w:rPr>
              <w:lang w:val="en-US"/>
            </w:rPr>
            <w:delText xml:space="preserve"> </w:delText>
          </w:r>
        </w:del>
      </w:ins>
      <w:ins w:id="127" w:author="Huawei-0629" w:date="2022-06-29T17:06:00Z">
        <w:del w:id="128" w:author="Goerge, Juergen (Nokia - DE/Munich)" w:date="2022-06-30T11:28:00Z">
          <w:r w:rsidR="00FE697D" w:rsidDel="00C37FA7">
            <w:rPr>
              <w:lang w:val="en-US"/>
            </w:rPr>
            <w:delText>A higher layer management could take responsible for the further handling</w:delText>
          </w:r>
        </w:del>
      </w:ins>
      <w:ins w:id="129" w:author="Huawei-0629" w:date="2022-06-29T17:07:00Z">
        <w:del w:id="130" w:author="Goerge, Juergen (Nokia - DE/Munich)" w:date="2022-06-30T11:28:00Z">
          <w:r w:rsidR="00FE697D" w:rsidDel="00C37FA7">
            <w:rPr>
              <w:lang w:val="en-US"/>
            </w:rPr>
            <w:delText xml:space="preserve">, e.g. </w:delText>
          </w:r>
        </w:del>
      </w:ins>
      <w:ins w:id="131" w:author="Huawei-0629" w:date="2022-06-29T17:08:00Z">
        <w:del w:id="132" w:author="Goerge, Juergen (Nokia - DE/Munich)" w:date="2022-06-30T11:28:00Z">
          <w:r w:rsidR="00FE697D" w:rsidDel="00C37FA7">
            <w:rPr>
              <w:lang w:val="en-US"/>
            </w:rPr>
            <w:delText>identification of</w:delText>
          </w:r>
        </w:del>
      </w:ins>
      <w:ins w:id="133" w:author="Huawei-0629" w:date="2022-06-29T17:07:00Z">
        <w:del w:id="134" w:author="Goerge, Juergen (Nokia - DE/Munich)" w:date="2022-06-30T11:28:00Z">
          <w:r w:rsidR="00FE697D" w:rsidDel="00C37FA7">
            <w:rPr>
              <w:lang w:val="en-US"/>
            </w:rPr>
            <w:delText xml:space="preserve"> </w:delText>
          </w:r>
        </w:del>
      </w:ins>
      <w:ins w:id="135" w:author="Huawei-0629" w:date="2022-06-29T17:08:00Z">
        <w:del w:id="136" w:author="Goerge, Juergen (Nokia - DE/Munich)" w:date="2022-06-30T11:28:00Z">
          <w:r w:rsidR="00FE697D" w:rsidDel="00C37FA7">
            <w:rPr>
              <w:lang w:val="en-US"/>
            </w:rPr>
            <w:delText xml:space="preserve">the anomaly event and try to recover it and indicate the issues </w:delText>
          </w:r>
        </w:del>
      </w:ins>
      <w:ins w:id="137" w:author="Huawei-0629" w:date="2022-06-29T17:09:00Z">
        <w:del w:id="138" w:author="Goerge, Juergen (Nokia - DE/Munich)" w:date="2022-06-30T11:28:00Z">
          <w:r w:rsidR="00FE697D" w:rsidDel="00C37FA7">
            <w:rPr>
              <w:lang w:val="en-US"/>
            </w:rPr>
            <w:delText xml:space="preserve">and status </w:delText>
          </w:r>
        </w:del>
      </w:ins>
      <w:ins w:id="139" w:author="Huawei-0629" w:date="2022-06-29T17:08:00Z">
        <w:del w:id="140" w:author="Goerge, Juergen (Nokia - DE/Munich)" w:date="2022-06-30T11:28:00Z">
          <w:r w:rsidR="00FE697D" w:rsidDel="00C37FA7">
            <w:rPr>
              <w:lang w:val="en-US"/>
            </w:rPr>
            <w:delText>to the MnS consumer.</w:delText>
          </w:r>
        </w:del>
      </w:ins>
      <w:ins w:id="141" w:author="Huawei-0629" w:date="2022-06-29T17:07:00Z">
        <w:r w:rsidR="00FE697D">
          <w:rPr>
            <w:lang w:val="en-US"/>
          </w:rPr>
          <w:t xml:space="preserve"> </w:t>
        </w:r>
      </w:ins>
      <w:ins w:id="142" w:author="Goerge, Juergen (Nokia - DE/Munich)" w:date="2022-06-30T11:32:00Z">
        <w:r w:rsidR="00C37FA7">
          <w:rPr>
            <w:lang w:val="en-US"/>
          </w:rPr>
          <w:t>Since network elements</w:t>
        </w:r>
      </w:ins>
      <w:ins w:id="143" w:author="Goerge, Juergen (Nokia - DE/Munich)" w:date="2022-06-30T11:34:00Z">
        <w:r w:rsidR="00C37FA7">
          <w:rPr>
            <w:lang w:val="en-US"/>
          </w:rPr>
          <w:t xml:space="preserve"> -</w:t>
        </w:r>
      </w:ins>
      <w:ins w:id="144" w:author="Goerge, Juergen (Nokia - DE/Munich)" w:date="2022-06-30T11:32:00Z">
        <w:r w:rsidR="00C37FA7">
          <w:rPr>
            <w:lang w:val="en-US"/>
          </w:rPr>
          <w:t>especially in RAN due to the sheer number</w:t>
        </w:r>
      </w:ins>
      <w:ins w:id="145" w:author="Goerge, Juergen (Nokia - DE/Munich)" w:date="2022-06-30T11:34:00Z">
        <w:r w:rsidR="00C37FA7">
          <w:rPr>
            <w:lang w:val="en-US"/>
          </w:rPr>
          <w:t>-</w:t>
        </w:r>
      </w:ins>
      <w:ins w:id="146" w:author="Goerge, Juergen (Nokia - DE/Munich)" w:date="2022-06-30T11:32:00Z">
        <w:r w:rsidR="00C37FA7">
          <w:rPr>
            <w:lang w:val="en-US"/>
          </w:rPr>
          <w:t xml:space="preserve"> shall be cheap</w:t>
        </w:r>
      </w:ins>
      <w:ins w:id="147" w:author="Goerge, Juergen (Nokia - DE/Munich)" w:date="2022-06-30T11:34:00Z">
        <w:r w:rsidR="00C37FA7">
          <w:rPr>
            <w:lang w:val="en-US"/>
          </w:rPr>
          <w:t>,</w:t>
        </w:r>
      </w:ins>
      <w:ins w:id="148" w:author="Goerge, Juergen (Nokia - DE/Munich)" w:date="2022-06-30T11:33:00Z">
        <w:r w:rsidR="00C37FA7">
          <w:rPr>
            <w:lang w:val="en-US"/>
          </w:rPr>
          <w:t xml:space="preserve"> the techn</w:t>
        </w:r>
      </w:ins>
      <w:ins w:id="149" w:author="Goerge, Juergen (Nokia - DE/Munich)" w:date="2022-06-30T11:34:00Z">
        <w:r w:rsidR="00C37FA7">
          <w:rPr>
            <w:lang w:val="en-US"/>
          </w:rPr>
          <w:t xml:space="preserve">ologically </w:t>
        </w:r>
      </w:ins>
      <w:ins w:id="150" w:author="Goerge, Juergen (Nokia - DE/Munich)" w:date="2022-06-30T11:35:00Z">
        <w:r w:rsidR="00BC49AA">
          <w:rPr>
            <w:lang w:val="en-US"/>
          </w:rPr>
          <w:t>inferior</w:t>
        </w:r>
      </w:ins>
      <w:ins w:id="151" w:author="Goerge, Juergen (Nokia - DE/Munich)" w:date="2022-06-30T11:34:00Z">
        <w:r w:rsidR="00C37FA7">
          <w:rPr>
            <w:lang w:val="en-US"/>
          </w:rPr>
          <w:t xml:space="preserve"> solution</w:t>
        </w:r>
        <w:r w:rsidR="00BC49AA">
          <w:rPr>
            <w:lang w:val="en-US"/>
          </w:rPr>
          <w:t xml:space="preserve"> has been adopted by the ma</w:t>
        </w:r>
      </w:ins>
      <w:ins w:id="152" w:author="Goerge, Juergen (Nokia - DE/Munich)" w:date="2022-06-30T11:35:00Z">
        <w:r w:rsidR="00BC49AA">
          <w:rPr>
            <w:lang w:val="en-US"/>
          </w:rPr>
          <w:t xml:space="preserve">rket due to </w:t>
        </w:r>
        <w:proofErr w:type="spellStart"/>
        <w:r w:rsidR="00BC49AA">
          <w:rPr>
            <w:lang w:val="en-US"/>
          </w:rPr>
          <w:t>economical</w:t>
        </w:r>
        <w:proofErr w:type="spellEnd"/>
        <w:r w:rsidR="00BC49AA">
          <w:rPr>
            <w:lang w:val="en-US"/>
          </w:rPr>
          <w:t xml:space="preserve"> reasons, althou</w:t>
        </w:r>
      </w:ins>
      <w:ins w:id="153" w:author="Goerge, Juergen (Nokia - DE/Munich)" w:date="2022-06-30T11:36:00Z">
        <w:r w:rsidR="00BC49AA">
          <w:rPr>
            <w:lang w:val="en-US"/>
          </w:rPr>
          <w:t xml:space="preserve">gh a technologically superior solution </w:t>
        </w:r>
      </w:ins>
      <w:ins w:id="154" w:author="Goerge, Juergen (Nokia - DE/Munich)" w:date="2022-06-30T11:37:00Z">
        <w:r w:rsidR="00BC49AA">
          <w:rPr>
            <w:lang w:val="en-US"/>
          </w:rPr>
          <w:t xml:space="preserve">provided by ITU-T </w:t>
        </w:r>
      </w:ins>
      <w:ins w:id="155" w:author="Goerge, Juergen (Nokia - DE/Munich)" w:date="2022-06-30T11:36:00Z">
        <w:r w:rsidR="00BC49AA">
          <w:rPr>
            <w:lang w:val="en-US"/>
          </w:rPr>
          <w:t>exists</w:t>
        </w:r>
      </w:ins>
      <w:ins w:id="156" w:author="Goerge, Juergen (Nokia - DE/Munich)" w:date="2022-06-30T11:37:00Z">
        <w:r w:rsidR="00BC49AA">
          <w:rPr>
            <w:lang w:val="en-US"/>
          </w:rPr>
          <w:t xml:space="preserve"> since decades</w:t>
        </w:r>
      </w:ins>
      <w:ins w:id="157" w:author="Goerge, Juergen (Nokia - DE/Munich)" w:date="2022-06-30T11:35:00Z">
        <w:r w:rsidR="00BC49AA">
          <w:rPr>
            <w:lang w:val="en-US"/>
          </w:rPr>
          <w:t>.</w:t>
        </w:r>
      </w:ins>
      <w:ins w:id="158" w:author="Author" w:date="2022-06-16T16:41:00Z">
        <w:del w:id="159" w:author="Huawei-0629" w:date="2022-06-29T17:05:00Z">
          <w:r w:rsidDel="00FE697D">
            <w:rPr>
              <w:lang w:val="en-US"/>
            </w:rPr>
            <w:delText xml:space="preserve"> </w:delText>
          </w:r>
          <w:commentRangeStart w:id="160"/>
          <w:r w:rsidDel="00FE697D">
            <w:rPr>
              <w:lang w:val="en-US"/>
            </w:rPr>
            <w:delText xml:space="preserve">It is a fact that network </w:delText>
          </w:r>
        </w:del>
      </w:ins>
      <w:commentRangeEnd w:id="160"/>
      <w:r w:rsidR="00E115CF">
        <w:rPr>
          <w:rStyle w:val="CommentReference"/>
        </w:rPr>
        <w:commentReference w:id="160"/>
      </w:r>
      <w:ins w:id="161" w:author="Author" w:date="2022-06-16T16:41:00Z">
        <w:del w:id="162" w:author="Huawei-0629" w:date="2022-06-29T17:05:00Z">
          <w:r w:rsidDel="00FE697D">
            <w:rPr>
              <w:lang w:val="en-US"/>
            </w:rPr>
            <w:delText xml:space="preserve">elements especially in RAN shall be cheap. As consequence the network elements do not have the processing power for doing sophisticated correlation functions nor do operators and product managers allow the software designers to dedicate time for the development of sophisticated correlation functions. </w:delText>
          </w:r>
        </w:del>
      </w:ins>
      <w:ins w:id="163" w:author="Author" w:date="2022-06-16T16:59:00Z">
        <w:del w:id="164" w:author="Huawei-0629" w:date="2022-06-29T17:05:00Z">
          <w:r w:rsidR="007F6EE5" w:rsidDel="00FE697D">
            <w:rPr>
              <w:lang w:val="en-US"/>
            </w:rPr>
            <w:delText>M</w:delText>
          </w:r>
        </w:del>
      </w:ins>
      <w:ins w:id="165" w:author="Author" w:date="2022-06-16T16:41:00Z">
        <w:del w:id="166" w:author="Huawei-0629" w:date="2022-06-29T17:05:00Z">
          <w:r w:rsidDel="00FE697D">
            <w:rPr>
              <w:lang w:val="en-US"/>
            </w:rPr>
            <w:delText xml:space="preserve">any of the problems of the current handling of abnormal situation are </w:delText>
          </w:r>
        </w:del>
      </w:ins>
      <w:ins w:id="167" w:author="Author" w:date="2022-06-16T16:59:00Z">
        <w:del w:id="168" w:author="Huawei-0629" w:date="2022-06-29T17:05:00Z">
          <w:r w:rsidR="007F6EE5" w:rsidDel="00FE697D">
            <w:rPr>
              <w:lang w:val="en-US"/>
            </w:rPr>
            <w:delText xml:space="preserve">therefore </w:delText>
          </w:r>
        </w:del>
      </w:ins>
      <w:ins w:id="169" w:author="Author" w:date="2022-06-16T16:41:00Z">
        <w:del w:id="170" w:author="Huawei-0629" w:date="2022-06-29T17:05:00Z">
          <w:r w:rsidDel="00FE697D">
            <w:rPr>
              <w:lang w:val="en-US"/>
            </w:rPr>
            <w:delText>neither caused by deficiencies of standard</w:delText>
          </w:r>
        </w:del>
      </w:ins>
      <w:ins w:id="171" w:author="Author" w:date="2022-06-16T16:59:00Z">
        <w:del w:id="172" w:author="Huawei-0629" w:date="2022-06-29T17:05:00Z">
          <w:r w:rsidR="00A27962" w:rsidDel="00FE697D">
            <w:rPr>
              <w:lang w:val="en-US"/>
            </w:rPr>
            <w:delText>s</w:delText>
          </w:r>
        </w:del>
      </w:ins>
      <w:ins w:id="173" w:author="Author" w:date="2022-06-16T16:41:00Z">
        <w:del w:id="174" w:author="Huawei-0629" w:date="2022-06-29T17:05:00Z">
          <w:r w:rsidDel="00FE697D">
            <w:rPr>
              <w:lang w:val="en-US"/>
            </w:rPr>
            <w:delText xml:space="preserve"> nor lack of knowledge, but by economical constraints.</w:delText>
          </w:r>
        </w:del>
      </w:ins>
    </w:p>
    <w:p w14:paraId="406D01D2" w14:textId="4B4B42E7" w:rsidR="007F6EE5" w:rsidRDefault="007F6EE5" w:rsidP="00FE0FF4">
      <w:pPr>
        <w:jc w:val="both"/>
        <w:rPr>
          <w:ins w:id="175" w:author="Author" w:date="2022-06-16T17:01:00Z"/>
          <w:lang w:val="en-US"/>
        </w:rPr>
      </w:pPr>
      <w:commentRangeStart w:id="176"/>
      <w:ins w:id="177" w:author="Author" w:date="2022-06-16T16:53:00Z">
        <w:r>
          <w:rPr>
            <w:lang w:val="en-US"/>
          </w:rPr>
          <w:t>An additional problem is that TS 28.532</w:t>
        </w:r>
      </w:ins>
      <w:ins w:id="178" w:author="Author" w:date="2022-06-16T16:54:00Z">
        <w:r>
          <w:rPr>
            <w:lang w:val="en-US"/>
          </w:rPr>
          <w:t>, clause 11.2, which defines th</w:t>
        </w:r>
      </w:ins>
      <w:ins w:id="179" w:author="Author" w:date="2022-06-16T16:55:00Z">
        <w:r>
          <w:rPr>
            <w:lang w:val="en-US"/>
          </w:rPr>
          <w:t xml:space="preserve">e Fault </w:t>
        </w:r>
      </w:ins>
      <w:ins w:id="180" w:author="Author" w:date="2022-06-16T16:56:00Z">
        <w:r>
          <w:rPr>
            <w:lang w:val="en-US"/>
          </w:rPr>
          <w:t xml:space="preserve">Supervision </w:t>
        </w:r>
        <w:proofErr w:type="spellStart"/>
        <w:r>
          <w:rPr>
            <w:lang w:val="en-US"/>
          </w:rPr>
          <w:t>MnS</w:t>
        </w:r>
        <w:proofErr w:type="spellEnd"/>
        <w:r>
          <w:rPr>
            <w:lang w:val="en-US"/>
          </w:rPr>
          <w:t xml:space="preserve">, </w:t>
        </w:r>
      </w:ins>
      <w:ins w:id="181" w:author="Author" w:date="2022-06-16T16:57:00Z">
        <w:r>
          <w:rPr>
            <w:lang w:val="en-US"/>
          </w:rPr>
          <w:t xml:space="preserve">does not provide </w:t>
        </w:r>
      </w:ins>
      <w:ins w:id="182" w:author="Author" w:date="2022-06-16T16:59:00Z">
        <w:r w:rsidR="00A27962">
          <w:rPr>
            <w:lang w:val="en-US"/>
          </w:rPr>
          <w:t>the necessary</w:t>
        </w:r>
      </w:ins>
      <w:ins w:id="183" w:author="Author" w:date="2022-06-16T16:57:00Z">
        <w:r>
          <w:rPr>
            <w:lang w:val="en-US"/>
          </w:rPr>
          <w:t xml:space="preserve"> definitions </w:t>
        </w:r>
      </w:ins>
      <w:ins w:id="184" w:author="Author" w:date="2022-06-16T16:59:00Z">
        <w:r w:rsidR="00A27962">
          <w:rPr>
            <w:lang w:val="en-US"/>
          </w:rPr>
          <w:t>and descri</w:t>
        </w:r>
      </w:ins>
      <w:ins w:id="185" w:author="Author" w:date="2022-06-16T17:00:00Z">
        <w:r w:rsidR="00A27962">
          <w:rPr>
            <w:lang w:val="en-US"/>
          </w:rPr>
          <w:t xml:space="preserve">ptions required to understand the current state of art as to alarm management. This is because much of the material specified </w:t>
        </w:r>
      </w:ins>
      <w:ins w:id="186" w:author="Author" w:date="2022-06-16T17:03:00Z">
        <w:r w:rsidR="003D0032">
          <w:rPr>
            <w:lang w:val="en-US"/>
          </w:rPr>
          <w:t xml:space="preserve">and available </w:t>
        </w:r>
      </w:ins>
      <w:ins w:id="187" w:author="Author" w:date="2022-06-16T17:00:00Z">
        <w:r w:rsidR="00A27962">
          <w:rPr>
            <w:lang w:val="en-US"/>
          </w:rPr>
          <w:t>for th</w:t>
        </w:r>
      </w:ins>
      <w:ins w:id="188" w:author="Author" w:date="2022-06-16T17:01:00Z">
        <w:r w:rsidR="00A27962">
          <w:rPr>
            <w:lang w:val="en-US"/>
          </w:rPr>
          <w:t>e IRP Framework was not moved to SBMA.</w:t>
        </w:r>
      </w:ins>
    </w:p>
    <w:p w14:paraId="2CA4D917" w14:textId="27607AC2" w:rsidR="000D30CC" w:rsidRDefault="000D30CC" w:rsidP="00FE0FF4">
      <w:pPr>
        <w:jc w:val="both"/>
        <w:rPr>
          <w:ins w:id="189" w:author="Author" w:date="2022-06-16T17:02:00Z"/>
          <w:lang w:val="en-US"/>
        </w:rPr>
      </w:pPr>
      <w:ins w:id="190" w:author="Author" w:date="2022-06-16T17:01:00Z">
        <w:r>
          <w:rPr>
            <w:lang w:val="en-US"/>
          </w:rPr>
          <w:t xml:space="preserve">For that </w:t>
        </w:r>
      </w:ins>
      <w:ins w:id="191" w:author="Author" w:date="2022-06-16T17:02:00Z">
        <w:r w:rsidR="003D0032">
          <w:rPr>
            <w:lang w:val="en-US"/>
          </w:rPr>
          <w:t>reason,</w:t>
        </w:r>
      </w:ins>
      <w:ins w:id="192" w:author="Author" w:date="2022-06-16T17:01:00Z">
        <w:r>
          <w:rPr>
            <w:lang w:val="en-US"/>
          </w:rPr>
          <w:t xml:space="preserve"> this study investigates which definitions and descriptions need to be added to TS 28.532, clause 11.2</w:t>
        </w:r>
      </w:ins>
      <w:ins w:id="193" w:author="Author" w:date="2022-06-16T17:02:00Z">
        <w:r>
          <w:rPr>
            <w:lang w:val="en-US"/>
          </w:rPr>
          <w:t xml:space="preserve"> to make this clause understandable without need to consult other specifications.</w:t>
        </w:r>
      </w:ins>
      <w:ins w:id="194" w:author="Author" w:date="2022-06-16T17:25:00Z">
        <w:r w:rsidR="00BB4CED">
          <w:rPr>
            <w:lang w:val="en-US"/>
          </w:rPr>
          <w:t xml:space="preserve"> Besides descriptions for alarm management, the role and importance of state man</w:t>
        </w:r>
      </w:ins>
      <w:ins w:id="195" w:author="Author" w:date="2022-06-16T17:26:00Z">
        <w:r w:rsidR="00BB4CED">
          <w:rPr>
            <w:lang w:val="en-US"/>
          </w:rPr>
          <w:t xml:space="preserve">agement shall be </w:t>
        </w:r>
        <w:proofErr w:type="spellStart"/>
        <w:r w:rsidR="00BB4CED">
          <w:rPr>
            <w:lang w:val="en-US"/>
          </w:rPr>
          <w:t>highlichted</w:t>
        </w:r>
        <w:proofErr w:type="spellEnd"/>
        <w:r w:rsidR="00BB4CED">
          <w:rPr>
            <w:lang w:val="en-US"/>
          </w:rPr>
          <w:t xml:space="preserve"> as well</w:t>
        </w:r>
      </w:ins>
      <w:commentRangeEnd w:id="176"/>
      <w:r w:rsidR="006A6A74">
        <w:rPr>
          <w:rStyle w:val="CommentReference"/>
        </w:rPr>
        <w:commentReference w:id="176"/>
      </w:r>
    </w:p>
    <w:p w14:paraId="69317547" w14:textId="2D83F5A1" w:rsidR="003D0032" w:rsidRPr="00FE0FF4" w:rsidRDefault="000C3117">
      <w:pPr>
        <w:jc w:val="both"/>
        <w:rPr>
          <w:ins w:id="197" w:author="Author" w:date="2022-06-16T16:41:00Z"/>
          <w:lang w:val="en-US"/>
        </w:rPr>
        <w:pPrChange w:id="198" w:author="Author" w:date="2022-06-16T16:41:00Z">
          <w:pPr>
            <w:pStyle w:val="Heading3"/>
          </w:pPr>
        </w:pPrChange>
      </w:pPr>
      <w:ins w:id="199" w:author="Author" w:date="2022-06-16T17:11:00Z">
        <w:r>
          <w:rPr>
            <w:lang w:val="en-US"/>
          </w:rPr>
          <w:t xml:space="preserve">It is also </w:t>
        </w:r>
      </w:ins>
      <w:ins w:id="200" w:author="Author" w:date="2022-06-16T17:03:00Z">
        <w:r w:rsidR="003D0032">
          <w:rPr>
            <w:lang w:val="en-US"/>
          </w:rPr>
          <w:t>in scope of this study</w:t>
        </w:r>
      </w:ins>
      <w:ins w:id="201" w:author="Author" w:date="2022-06-16T17:11:00Z">
        <w:r>
          <w:rPr>
            <w:lang w:val="en-US"/>
          </w:rPr>
          <w:t xml:space="preserve"> </w:t>
        </w:r>
      </w:ins>
      <w:ins w:id="202" w:author="Author" w:date="2022-06-16T17:03:00Z">
        <w:r w:rsidR="003D0032">
          <w:rPr>
            <w:lang w:val="en-US"/>
          </w:rPr>
          <w:t xml:space="preserve">to </w:t>
        </w:r>
      </w:ins>
      <w:ins w:id="203" w:author="Author" w:date="2022-06-16T17:12:00Z">
        <w:r w:rsidR="002637C0">
          <w:rPr>
            <w:lang w:val="en-US"/>
          </w:rPr>
          <w:t xml:space="preserve">look at possibilities to </w:t>
        </w:r>
      </w:ins>
      <w:ins w:id="204" w:author="Author" w:date="2022-06-16T17:03:00Z">
        <w:r w:rsidR="003D0032">
          <w:rPr>
            <w:lang w:val="en-US"/>
          </w:rPr>
          <w:t xml:space="preserve">clarify </w:t>
        </w:r>
      </w:ins>
      <w:ins w:id="205" w:author="Author" w:date="2022-06-16T17:12:00Z">
        <w:r w:rsidR="002637C0">
          <w:rPr>
            <w:lang w:val="en-US"/>
          </w:rPr>
          <w:t xml:space="preserve">in </w:t>
        </w:r>
      </w:ins>
      <w:ins w:id="206" w:author="Author" w:date="2022-06-16T17:13:00Z">
        <w:r w:rsidR="002637C0">
          <w:rPr>
            <w:lang w:val="en-US"/>
          </w:rPr>
          <w:t xml:space="preserve">TS </w:t>
        </w:r>
      </w:ins>
      <w:ins w:id="207" w:author="Author" w:date="2022-06-16T17:12:00Z">
        <w:r w:rsidR="002637C0">
          <w:rPr>
            <w:lang w:val="en-US"/>
          </w:rPr>
          <w:t>2</w:t>
        </w:r>
      </w:ins>
      <w:ins w:id="208" w:author="Author" w:date="2022-06-16T17:13:00Z">
        <w:r w:rsidR="002637C0">
          <w:rPr>
            <w:lang w:val="en-US"/>
          </w:rPr>
          <w:t xml:space="preserve">8.532 </w:t>
        </w:r>
      </w:ins>
      <w:ins w:id="209" w:author="Author" w:date="2022-06-16T17:04:00Z">
        <w:r w:rsidR="003D0032">
          <w:rPr>
            <w:lang w:val="en-US"/>
          </w:rPr>
          <w:t xml:space="preserve">that internal </w:t>
        </w:r>
        <w:proofErr w:type="spellStart"/>
        <w:r w:rsidR="003D0032">
          <w:rPr>
            <w:lang w:val="en-US"/>
          </w:rPr>
          <w:t>behav</w:t>
        </w:r>
      </w:ins>
      <w:ins w:id="210" w:author="Author" w:date="2022-06-16T17:11:00Z">
        <w:r>
          <w:rPr>
            <w:lang w:val="en-US"/>
          </w:rPr>
          <w:t>i</w:t>
        </w:r>
      </w:ins>
      <w:ins w:id="211" w:author="Author" w:date="2022-06-16T17:04:00Z">
        <w:r w:rsidR="003D0032">
          <w:rPr>
            <w:lang w:val="en-US"/>
          </w:rPr>
          <w:t>our</w:t>
        </w:r>
        <w:proofErr w:type="spellEnd"/>
        <w:r w:rsidR="003D0032">
          <w:rPr>
            <w:lang w:val="en-US"/>
          </w:rPr>
          <w:t xml:space="preserve"> of functions is not subject to standardization. For example, </w:t>
        </w:r>
      </w:ins>
      <w:ins w:id="212" w:author="Author" w:date="2022-06-16T17:05:00Z">
        <w:r w:rsidR="003D0032">
          <w:rPr>
            <w:lang w:val="en-US"/>
          </w:rPr>
          <w:t>the algorithm used to</w:t>
        </w:r>
      </w:ins>
      <w:ins w:id="213" w:author="Author" w:date="2022-06-16T17:06:00Z">
        <w:r w:rsidR="003D0032">
          <w:rPr>
            <w:lang w:val="en-US"/>
          </w:rPr>
          <w:t xml:space="preserve"> accomplish alarm correlation is outside the scope of standards. </w:t>
        </w:r>
      </w:ins>
      <w:ins w:id="214" w:author="Author" w:date="2022-06-16T17:07:00Z">
        <w:r w:rsidR="003D0032">
          <w:rPr>
            <w:lang w:val="en-US"/>
          </w:rPr>
          <w:t>This implies that deliberations on if AI/ML is used for correlation or not is also outside the scope of standards.</w:t>
        </w:r>
      </w:ins>
      <w:ins w:id="215" w:author="Author" w:date="2022-06-16T17:19:00Z">
        <w:r w:rsidR="00BB4CED">
          <w:rPr>
            <w:lang w:val="en-US"/>
          </w:rPr>
          <w:t xml:space="preserve"> It is a vendor decision to use AI/ML or not.</w:t>
        </w:r>
      </w:ins>
    </w:p>
    <w:p w14:paraId="7BC81F04" w14:textId="4B7A68C3" w:rsidR="00702C40" w:rsidRPr="001C10E2" w:rsidRDefault="00CA56BF" w:rsidP="00CA56BF">
      <w:pPr>
        <w:pStyle w:val="Heading3"/>
        <w:rPr>
          <w:lang w:val="en-US"/>
        </w:rPr>
      </w:pPr>
      <w:del w:id="216" w:author="Author" w:date="2022-06-17T14:19:00Z">
        <w:r w:rsidDel="00CA56BF">
          <w:rPr>
            <w:lang w:val="en-US"/>
          </w:rPr>
          <w:delText>4.2</w:delText>
        </w:r>
        <w:r w:rsidDel="00CA56BF">
          <w:rPr>
            <w:lang w:val="en-US"/>
          </w:rPr>
          <w:tab/>
          <w:delText>Concept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Huawei-0629" w:date="2022-06-29T16:37:00Z" w:initials="HW">
    <w:p w14:paraId="1592D41D" w14:textId="76D798F7" w:rsidR="008F37C2" w:rsidRDefault="008F37C2">
      <w:pPr>
        <w:pStyle w:val="CommentText"/>
        <w:rPr>
          <w:lang w:eastAsia="zh-CN"/>
        </w:rPr>
      </w:pPr>
      <w:r>
        <w:rPr>
          <w:rStyle w:val="CommentReference"/>
        </w:rPr>
        <w:annotationRef/>
      </w:r>
      <w:r w:rsidR="009F3DA6">
        <w:rPr>
          <w:lang w:eastAsia="zh-CN"/>
        </w:rPr>
        <w:t xml:space="preserve">The description here is too restrictive and absolute. </w:t>
      </w:r>
      <w:r>
        <w:rPr>
          <w:rFonts w:hint="eastAsia"/>
          <w:lang w:eastAsia="zh-CN"/>
        </w:rPr>
        <w:t>T</w:t>
      </w:r>
      <w:r>
        <w:rPr>
          <w:lang w:eastAsia="zh-CN"/>
        </w:rPr>
        <w:t xml:space="preserve">here is no such assumption in existing spec. “warning” is considered the lowest critical alarms, </w:t>
      </w:r>
      <w:proofErr w:type="gramStart"/>
      <w:r>
        <w:rPr>
          <w:lang w:eastAsia="zh-CN"/>
        </w:rPr>
        <w:t>e.g.</w:t>
      </w:r>
      <w:proofErr w:type="gramEnd"/>
      <w:r>
        <w:rPr>
          <w:lang w:eastAsia="zh-CN"/>
        </w:rPr>
        <w:t xml:space="preserve"> error rates by means of threshold increases.</w:t>
      </w:r>
      <w:r w:rsidR="009F3DA6">
        <w:rPr>
          <w:lang w:eastAsia="zh-CN"/>
        </w:rPr>
        <w:t xml:space="preserve"> </w:t>
      </w:r>
      <w:r>
        <w:rPr>
          <w:lang w:eastAsia="zh-CN"/>
        </w:rPr>
        <w:t xml:space="preserve">The prediction </w:t>
      </w:r>
      <w:r w:rsidR="009F3DA6">
        <w:rPr>
          <w:lang w:eastAsia="zh-CN"/>
        </w:rPr>
        <w:t xml:space="preserve">has more wide range, </w:t>
      </w:r>
      <w:proofErr w:type="gramStart"/>
      <w:r w:rsidR="009F3DA6">
        <w:rPr>
          <w:lang w:eastAsia="zh-CN"/>
        </w:rPr>
        <w:t>e.g.</w:t>
      </w:r>
      <w:proofErr w:type="gramEnd"/>
      <w:r w:rsidR="009F3DA6">
        <w:rPr>
          <w:lang w:eastAsia="zh-CN"/>
        </w:rPr>
        <w:t xml:space="preserve"> dynamic threshold, multi-parameter correlation analysis, by considering historical data etc.</w:t>
      </w:r>
    </w:p>
  </w:comment>
  <w:comment w:id="67" w:author="Goerge, Juergen (Nokia - DE/Munich)" w:date="2022-06-30T11:12:00Z" w:initials="GJ(D">
    <w:p w14:paraId="36D7F3FA" w14:textId="2C08EAE3" w:rsidR="009A4CB8" w:rsidRDefault="009A4CB8">
      <w:pPr>
        <w:pStyle w:val="CommentText"/>
      </w:pPr>
      <w:r>
        <w:rPr>
          <w:rStyle w:val="CommentReference"/>
        </w:rPr>
        <w:annotationRef/>
      </w:r>
      <w:r>
        <w:t>Note: was proposed by Huawei, was rejected by Nokia:</w:t>
      </w:r>
    </w:p>
    <w:p w14:paraId="71163974" w14:textId="4E9E9095" w:rsidR="009A4CB8" w:rsidRDefault="009A4CB8">
      <w:pPr>
        <w:pStyle w:val="CommentText"/>
      </w:pPr>
      <w:r>
        <w:rPr>
          <w:rFonts w:asciiTheme="minorHAnsi" w:hAnsiTheme="minorHAnsi" w:cstheme="minorBidi"/>
          <w:bCs/>
          <w:iCs/>
          <w:color w:val="0000FF"/>
          <w:sz w:val="22"/>
          <w:szCs w:val="22"/>
        </w:rPr>
        <w:t>Since correlation is an internal algorithm, it is not restricted by any standard. Already today the management functions do correlation of PM, KPI, historical data, and Alarms In fact we do correlate basically all management fragments</w:t>
      </w:r>
    </w:p>
  </w:comment>
  <w:comment w:id="160" w:author="Huawei-0629" w:date="2022-06-29T17:09:00Z" w:initials="HW">
    <w:p w14:paraId="5313C443" w14:textId="21B4322F" w:rsidR="00E115CF" w:rsidRDefault="00E115CF">
      <w:pPr>
        <w:pStyle w:val="CommentText"/>
        <w:rPr>
          <w:lang w:eastAsia="zh-CN"/>
        </w:rPr>
      </w:pPr>
      <w:r>
        <w:rPr>
          <w:rStyle w:val="CommentReference"/>
        </w:rPr>
        <w:annotationRef/>
      </w:r>
      <w:r>
        <w:rPr>
          <w:lang w:eastAsia="zh-CN"/>
        </w:rPr>
        <w:t>The description is more commercial rather than from standardization perspective.</w:t>
      </w:r>
    </w:p>
  </w:comment>
  <w:comment w:id="176" w:author="Huawei-0629" w:date="2022-06-29T17:11:00Z" w:initials="HW">
    <w:p w14:paraId="2D230E7F" w14:textId="205F2F87" w:rsidR="006A6A74" w:rsidRDefault="006A6A74">
      <w:pPr>
        <w:pStyle w:val="CommentText"/>
        <w:rPr>
          <w:lang w:eastAsia="zh-CN"/>
        </w:rPr>
      </w:pPr>
      <w:r>
        <w:rPr>
          <w:rStyle w:val="CommentReference"/>
        </w:rPr>
        <w:annotationRef/>
      </w:r>
      <w:r>
        <w:rPr>
          <w:lang w:eastAsia="zh-CN"/>
        </w:rPr>
        <w:t xml:space="preserve">It could be discussed whether </w:t>
      </w:r>
      <w:proofErr w:type="gramStart"/>
      <w:r>
        <w:rPr>
          <w:lang w:eastAsia="zh-CN"/>
        </w:rPr>
        <w:t>this contents</w:t>
      </w:r>
      <w:proofErr w:type="gramEnd"/>
      <w:r>
        <w:rPr>
          <w:lang w:eastAsia="zh-CN"/>
        </w:rPr>
        <w:t xml:space="preserve"> are within the scope of this study. In the SID </w:t>
      </w:r>
      <w:bookmarkStart w:id="196" w:name="SP-220153"/>
      <w:r w:rsidRPr="006A6A74">
        <w:rPr>
          <w:lang w:eastAsia="zh-CN"/>
        </w:rPr>
        <w:fldChar w:fldCharType="begin"/>
      </w:r>
      <w:r w:rsidRPr="006A6A74">
        <w:rPr>
          <w:lang w:eastAsia="zh-CN"/>
        </w:rPr>
        <w:instrText>HYPERLINK "C:\\Users\\gwx350375\\Downloads\\Docs\\SP-220153.zip" \t "_blank"</w:instrText>
      </w:r>
      <w:r w:rsidRPr="006A6A74">
        <w:rPr>
          <w:lang w:eastAsia="zh-CN"/>
        </w:rPr>
        <w:fldChar w:fldCharType="separate"/>
      </w:r>
      <w:r w:rsidRPr="006A6A74">
        <w:rPr>
          <w:lang w:eastAsia="zh-CN"/>
        </w:rPr>
        <w:t>SP-220153</w:t>
      </w:r>
      <w:r w:rsidRPr="006A6A74">
        <w:rPr>
          <w:lang w:eastAsia="zh-CN"/>
        </w:rPr>
        <w:fldChar w:fldCharType="end"/>
      </w:r>
      <w:bookmarkEnd w:id="196"/>
      <w:r>
        <w:rPr>
          <w:lang w:eastAsia="zh-CN"/>
        </w:rPr>
        <w:t>, a NOTE is added “</w:t>
      </w:r>
      <w:r>
        <w:rPr>
          <w:i/>
          <w:lang w:val="en-US" w:eastAsia="zh-CN"/>
        </w:rPr>
        <w:t xml:space="preserve">Note: Studying potential changes to the Fault Supervision </w:t>
      </w:r>
      <w:proofErr w:type="spellStart"/>
      <w:r>
        <w:rPr>
          <w:i/>
          <w:lang w:val="en-US" w:eastAsia="zh-CN"/>
        </w:rPr>
        <w:t>MnS</w:t>
      </w:r>
      <w:proofErr w:type="spellEnd"/>
      <w:r>
        <w:rPr>
          <w:i/>
          <w:lang w:val="en-US" w:eastAsia="zh-CN"/>
        </w:rPr>
        <w:t xml:space="preserve"> as defined in 28.532 is out of scope of this study</w:t>
      </w:r>
      <w:r>
        <w:rPr>
          <w:lang w:eastAsia="zh-CN"/>
        </w:rPr>
        <w:t>”. Perhaps this purpose may be handled in the SBMA related work 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92D41D" w15:done="0"/>
  <w15:commentEx w15:paraId="71163974" w15:done="0"/>
  <w15:commentEx w15:paraId="5313C443" w15:done="0"/>
  <w15:commentEx w15:paraId="2D23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803B3" w16cex:dateUtc="2022-06-3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92D41D" w16cid:durableId="2667EE3D"/>
  <w16cid:commentId w16cid:paraId="71163974" w16cid:durableId="266803B3"/>
  <w16cid:commentId w16cid:paraId="5313C443" w16cid:durableId="2667EE3E"/>
  <w16cid:commentId w16cid:paraId="2D230E7F" w16cid:durableId="2667EE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42020" w14:textId="77777777" w:rsidR="005136BD" w:rsidRDefault="005136BD">
      <w:r>
        <w:separator/>
      </w:r>
    </w:p>
  </w:endnote>
  <w:endnote w:type="continuationSeparator" w:id="0">
    <w:p w14:paraId="57679E3E" w14:textId="77777777" w:rsidR="005136BD" w:rsidRDefault="00513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1AB15" w14:textId="77777777" w:rsidR="005136BD" w:rsidRDefault="005136BD">
      <w:r>
        <w:separator/>
      </w:r>
    </w:p>
  </w:footnote>
  <w:footnote w:type="continuationSeparator" w:id="0">
    <w:p w14:paraId="0756414B" w14:textId="77777777" w:rsidR="005136BD" w:rsidRDefault="005136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2"/>
  </w:num>
  <w:num w:numId="9">
    <w:abstractNumId w:val="19"/>
  </w:num>
  <w:num w:numId="10">
    <w:abstractNumId w:val="21"/>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Huawei-0629">
    <w15:presenceInfo w15:providerId="None" w15:userId="Huawei-0629"/>
  </w15:person>
  <w15:person w15:author="Goerge, Juergen (Nokia - DE/Munich)">
    <w15:presenceInfo w15:providerId="AD" w15:userId="S::juergen.goerge@nokia-bell-labs.com::87611d62-397b-42bb-b3d6-4982cddc1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46389"/>
    <w:rsid w:val="0005577A"/>
    <w:rsid w:val="00074722"/>
    <w:rsid w:val="000819D8"/>
    <w:rsid w:val="000934A6"/>
    <w:rsid w:val="000A2C6C"/>
    <w:rsid w:val="000A4660"/>
    <w:rsid w:val="000C3117"/>
    <w:rsid w:val="000D1B5B"/>
    <w:rsid w:val="000D30CC"/>
    <w:rsid w:val="000D4BDE"/>
    <w:rsid w:val="0010401F"/>
    <w:rsid w:val="00112FC3"/>
    <w:rsid w:val="00113655"/>
    <w:rsid w:val="00134924"/>
    <w:rsid w:val="00154949"/>
    <w:rsid w:val="00173FA3"/>
    <w:rsid w:val="00184B6F"/>
    <w:rsid w:val="001861E5"/>
    <w:rsid w:val="001A5C27"/>
    <w:rsid w:val="001B1652"/>
    <w:rsid w:val="001C10E2"/>
    <w:rsid w:val="001C3EC8"/>
    <w:rsid w:val="001D2BD4"/>
    <w:rsid w:val="001D6911"/>
    <w:rsid w:val="00201947"/>
    <w:rsid w:val="0020395B"/>
    <w:rsid w:val="002046CB"/>
    <w:rsid w:val="00204DC9"/>
    <w:rsid w:val="002062C0"/>
    <w:rsid w:val="00215130"/>
    <w:rsid w:val="00230002"/>
    <w:rsid w:val="00244C9A"/>
    <w:rsid w:val="00247216"/>
    <w:rsid w:val="00254A4D"/>
    <w:rsid w:val="00261687"/>
    <w:rsid w:val="002637C0"/>
    <w:rsid w:val="002A1857"/>
    <w:rsid w:val="002C7F38"/>
    <w:rsid w:val="002F6432"/>
    <w:rsid w:val="0030628A"/>
    <w:rsid w:val="003072F1"/>
    <w:rsid w:val="00327DB3"/>
    <w:rsid w:val="0035122B"/>
    <w:rsid w:val="00353451"/>
    <w:rsid w:val="00371032"/>
    <w:rsid w:val="00371B44"/>
    <w:rsid w:val="003A4080"/>
    <w:rsid w:val="003A7CCC"/>
    <w:rsid w:val="003B38DB"/>
    <w:rsid w:val="003C122B"/>
    <w:rsid w:val="003C5A97"/>
    <w:rsid w:val="003C7A04"/>
    <w:rsid w:val="003D0032"/>
    <w:rsid w:val="003E723F"/>
    <w:rsid w:val="003F35CE"/>
    <w:rsid w:val="003F389C"/>
    <w:rsid w:val="003F52B2"/>
    <w:rsid w:val="003F7DD0"/>
    <w:rsid w:val="0043143A"/>
    <w:rsid w:val="0043775B"/>
    <w:rsid w:val="00440414"/>
    <w:rsid w:val="004558E9"/>
    <w:rsid w:val="0045777E"/>
    <w:rsid w:val="004B3753"/>
    <w:rsid w:val="004C07E6"/>
    <w:rsid w:val="004C31D2"/>
    <w:rsid w:val="004D55C2"/>
    <w:rsid w:val="004E46B6"/>
    <w:rsid w:val="005136BD"/>
    <w:rsid w:val="00521098"/>
    <w:rsid w:val="00521131"/>
    <w:rsid w:val="00527C0B"/>
    <w:rsid w:val="005410F6"/>
    <w:rsid w:val="00567A70"/>
    <w:rsid w:val="005729C4"/>
    <w:rsid w:val="0059227B"/>
    <w:rsid w:val="005A6318"/>
    <w:rsid w:val="005B0966"/>
    <w:rsid w:val="005B40C1"/>
    <w:rsid w:val="005B795D"/>
    <w:rsid w:val="005E209F"/>
    <w:rsid w:val="006006EE"/>
    <w:rsid w:val="0061365C"/>
    <w:rsid w:val="00613820"/>
    <w:rsid w:val="006221CB"/>
    <w:rsid w:val="006431AF"/>
    <w:rsid w:val="00652248"/>
    <w:rsid w:val="00652956"/>
    <w:rsid w:val="00654059"/>
    <w:rsid w:val="00657B80"/>
    <w:rsid w:val="00670DFE"/>
    <w:rsid w:val="006732B7"/>
    <w:rsid w:val="00675B3C"/>
    <w:rsid w:val="00676195"/>
    <w:rsid w:val="00677718"/>
    <w:rsid w:val="0069495C"/>
    <w:rsid w:val="006973F7"/>
    <w:rsid w:val="006A30E1"/>
    <w:rsid w:val="006A6A74"/>
    <w:rsid w:val="006C1A56"/>
    <w:rsid w:val="006D340A"/>
    <w:rsid w:val="006F0188"/>
    <w:rsid w:val="006F5032"/>
    <w:rsid w:val="00702C40"/>
    <w:rsid w:val="00715A1D"/>
    <w:rsid w:val="007338A4"/>
    <w:rsid w:val="00760BB0"/>
    <w:rsid w:val="0076157A"/>
    <w:rsid w:val="00784593"/>
    <w:rsid w:val="007A00EF"/>
    <w:rsid w:val="007B19EA"/>
    <w:rsid w:val="007C0A2D"/>
    <w:rsid w:val="007C27B0"/>
    <w:rsid w:val="007F27B3"/>
    <w:rsid w:val="007F300B"/>
    <w:rsid w:val="007F6EE5"/>
    <w:rsid w:val="008014C3"/>
    <w:rsid w:val="00850812"/>
    <w:rsid w:val="00876B9A"/>
    <w:rsid w:val="008933BF"/>
    <w:rsid w:val="008A10C4"/>
    <w:rsid w:val="008B0248"/>
    <w:rsid w:val="008F37C2"/>
    <w:rsid w:val="008F5F33"/>
    <w:rsid w:val="0091046A"/>
    <w:rsid w:val="00926ABD"/>
    <w:rsid w:val="00927E55"/>
    <w:rsid w:val="00936EE4"/>
    <w:rsid w:val="00947F4E"/>
    <w:rsid w:val="009607D3"/>
    <w:rsid w:val="00966D47"/>
    <w:rsid w:val="0097782C"/>
    <w:rsid w:val="00992312"/>
    <w:rsid w:val="009A4CB8"/>
    <w:rsid w:val="009C0DED"/>
    <w:rsid w:val="009E78D5"/>
    <w:rsid w:val="009F2C99"/>
    <w:rsid w:val="009F3DA6"/>
    <w:rsid w:val="00A27962"/>
    <w:rsid w:val="00A37D7F"/>
    <w:rsid w:val="00A46410"/>
    <w:rsid w:val="00A541C5"/>
    <w:rsid w:val="00A57688"/>
    <w:rsid w:val="00A84A94"/>
    <w:rsid w:val="00AD1DAA"/>
    <w:rsid w:val="00AF1E23"/>
    <w:rsid w:val="00AF7F81"/>
    <w:rsid w:val="00B01AFF"/>
    <w:rsid w:val="00B05CC7"/>
    <w:rsid w:val="00B27E39"/>
    <w:rsid w:val="00B3380D"/>
    <w:rsid w:val="00B350D8"/>
    <w:rsid w:val="00B76763"/>
    <w:rsid w:val="00B7732B"/>
    <w:rsid w:val="00B851E2"/>
    <w:rsid w:val="00B879F0"/>
    <w:rsid w:val="00BB4CED"/>
    <w:rsid w:val="00BC1AA0"/>
    <w:rsid w:val="00BC25AA"/>
    <w:rsid w:val="00BC49AA"/>
    <w:rsid w:val="00C00DC1"/>
    <w:rsid w:val="00C022E3"/>
    <w:rsid w:val="00C162F7"/>
    <w:rsid w:val="00C22D17"/>
    <w:rsid w:val="00C24804"/>
    <w:rsid w:val="00C26AE0"/>
    <w:rsid w:val="00C37FA7"/>
    <w:rsid w:val="00C45F4C"/>
    <w:rsid w:val="00C4712D"/>
    <w:rsid w:val="00C555C9"/>
    <w:rsid w:val="00C800C3"/>
    <w:rsid w:val="00C94F55"/>
    <w:rsid w:val="00CA56BF"/>
    <w:rsid w:val="00CA74C4"/>
    <w:rsid w:val="00CA7D62"/>
    <w:rsid w:val="00CB07A8"/>
    <w:rsid w:val="00CB308D"/>
    <w:rsid w:val="00CD4A57"/>
    <w:rsid w:val="00D146F1"/>
    <w:rsid w:val="00D32412"/>
    <w:rsid w:val="00D33604"/>
    <w:rsid w:val="00D33667"/>
    <w:rsid w:val="00D37B08"/>
    <w:rsid w:val="00D437FF"/>
    <w:rsid w:val="00D5130C"/>
    <w:rsid w:val="00D561BF"/>
    <w:rsid w:val="00D62265"/>
    <w:rsid w:val="00D838AB"/>
    <w:rsid w:val="00D8512E"/>
    <w:rsid w:val="00DA1E58"/>
    <w:rsid w:val="00DA5D62"/>
    <w:rsid w:val="00DD6785"/>
    <w:rsid w:val="00DE4EF2"/>
    <w:rsid w:val="00DE7BE4"/>
    <w:rsid w:val="00DF2C0E"/>
    <w:rsid w:val="00E04DB6"/>
    <w:rsid w:val="00E06FFB"/>
    <w:rsid w:val="00E115CF"/>
    <w:rsid w:val="00E30155"/>
    <w:rsid w:val="00E366C7"/>
    <w:rsid w:val="00E41195"/>
    <w:rsid w:val="00E44F98"/>
    <w:rsid w:val="00E45617"/>
    <w:rsid w:val="00E641BF"/>
    <w:rsid w:val="00E91FE1"/>
    <w:rsid w:val="00E947E5"/>
    <w:rsid w:val="00EA5E95"/>
    <w:rsid w:val="00EB6E08"/>
    <w:rsid w:val="00ED4954"/>
    <w:rsid w:val="00EE0943"/>
    <w:rsid w:val="00EE33A2"/>
    <w:rsid w:val="00EE5630"/>
    <w:rsid w:val="00F67A1C"/>
    <w:rsid w:val="00F82C5B"/>
    <w:rsid w:val="00F8555F"/>
    <w:rsid w:val="00FB5301"/>
    <w:rsid w:val="00FD62EB"/>
    <w:rsid w:val="00FE0FF4"/>
    <w:rsid w:val="00FE697D"/>
    <w:rsid w:val="00FF64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1C10E2"/>
    <w:rPr>
      <w:color w:val="605E5C"/>
      <w:shd w:val="clear" w:color="auto" w:fill="E1DFDD"/>
    </w:rPr>
  </w:style>
  <w:style w:type="paragraph" w:styleId="CommentSubject">
    <w:name w:val="annotation subject"/>
    <w:basedOn w:val="CommentText"/>
    <w:next w:val="CommentText"/>
    <w:link w:val="CommentSubjectChar"/>
    <w:rsid w:val="008F37C2"/>
    <w:rPr>
      <w:b/>
      <w:bCs/>
    </w:rPr>
  </w:style>
  <w:style w:type="character" w:customStyle="1" w:styleId="CommentTextChar">
    <w:name w:val="Comment Text Char"/>
    <w:basedOn w:val="DefaultParagraphFont"/>
    <w:link w:val="CommentText"/>
    <w:semiHidden/>
    <w:rsid w:val="008F37C2"/>
    <w:rPr>
      <w:rFonts w:ascii="Times New Roman" w:hAnsi="Times New Roman"/>
      <w:lang w:eastAsia="en-US"/>
    </w:rPr>
  </w:style>
  <w:style w:type="character" w:customStyle="1" w:styleId="CommentSubjectChar">
    <w:name w:val="Comment Subject Char"/>
    <w:basedOn w:val="CommentTextChar"/>
    <w:link w:val="CommentSubject"/>
    <w:rsid w:val="008F37C2"/>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014080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9</TotalTime>
  <Pages>3</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1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oerge, Juergen (Nokia - DE/Munich)</cp:lastModifiedBy>
  <cp:revision>6</cp:revision>
  <cp:lastPrinted>1899-12-31T23:00:00Z</cp:lastPrinted>
  <dcterms:created xsi:type="dcterms:W3CDTF">2022-06-30T07:42:00Z</dcterms:created>
  <dcterms:modified xsi:type="dcterms:W3CDTF">2022-06-3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nIGdFI2hDhdArW6oeek1Iic7TnplF5uWFATEy5f1+yFDk4lGnHC5++m2PKNlX6hD2cduonB
z+SZWmzcS1qfIQcDw9ORtByMdK44hyQuMdO0dwSOY2qPuJBYrPwv6IyxG0A9kbxOsO+ternr
qlV+Df0ZetghKNNFuLzEiXz1bEHxjqJz5jhzmZdhhMoCb01B3iZWTB4GBDFQ7AeHZlPuT5c1
B4ZzaGyArbB/CVygpe</vt:lpwstr>
  </property>
  <property fmtid="{D5CDD505-2E9C-101B-9397-08002B2CF9AE}" pid="3" name="_2015_ms_pID_7253431">
    <vt:lpwstr>CFnp6Y2MKI+Y9Sp3+/uBrnIRUx1mXwaYsgQlfFLuvMyryT7/PjUqh1
SLNs22gQL5rIrFxf66/6GU9wGtPpByDWQ2JxGIj6IZi7xAEJhtZJiKlOi0x03LDXVPQPvuN3
SGLjzmqyWhR8bg5IT3b7AHtgSaSKXnjhkTLwjTv3BcEYY+bJ45mb6Jj3JsKZAtV8/KvOhgja
kAenL2dzM3F9DPi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6484452</vt:lpwstr>
  </property>
</Properties>
</file>